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B415A" w14:textId="544F982B" w:rsidR="00255ED6" w:rsidRPr="002E3BDE" w:rsidRDefault="00FB6527" w:rsidP="00F757C9">
      <w:pPr>
        <w:spacing w:after="0"/>
        <w:ind w:left="360"/>
        <w:rPr>
          <w:rFonts w:ascii="Arial" w:hAnsi="Arial" w:cs="Arial"/>
          <w:b/>
        </w:rPr>
      </w:pPr>
      <w:r w:rsidRPr="002E3BDE">
        <w:rPr>
          <w:rFonts w:ascii="Arial" w:hAnsi="Arial" w:cs="Arial"/>
          <w:b/>
        </w:rPr>
        <w:t>WERA-1013</w:t>
      </w:r>
      <w:r w:rsidR="00EC2CB5" w:rsidRPr="002E3BDE">
        <w:rPr>
          <w:rFonts w:ascii="Arial" w:hAnsi="Arial" w:cs="Arial"/>
          <w:b/>
        </w:rPr>
        <w:t>:</w:t>
      </w:r>
      <w:r w:rsidR="00B729A7" w:rsidRPr="002E3BDE">
        <w:rPr>
          <w:rFonts w:ascii="Arial" w:hAnsi="Arial" w:cs="Arial"/>
          <w:b/>
        </w:rPr>
        <w:t xml:space="preserve"> </w:t>
      </w:r>
      <w:r w:rsidRPr="002E3BDE">
        <w:rPr>
          <w:rFonts w:ascii="Arial" w:hAnsi="Arial" w:cs="Arial"/>
          <w:b/>
        </w:rPr>
        <w:t>Intermountain Regional Evaluation and Introduction of Native Plants</w:t>
      </w:r>
    </w:p>
    <w:p w14:paraId="17BAD33E" w14:textId="5A21DADF" w:rsidR="00F757C9" w:rsidRPr="002E3BDE" w:rsidRDefault="00F757C9" w:rsidP="00F757C9">
      <w:pPr>
        <w:suppressAutoHyphens/>
        <w:spacing w:after="0"/>
        <w:jc w:val="center"/>
        <w:rPr>
          <w:rFonts w:ascii="Arial" w:hAnsi="Arial" w:cs="Arial"/>
          <w:b/>
        </w:rPr>
      </w:pPr>
      <w:r w:rsidRPr="002E3BDE">
        <w:rPr>
          <w:rFonts w:ascii="Arial" w:hAnsi="Arial" w:cs="Arial"/>
          <w:b/>
        </w:rPr>
        <w:t>Annual Meeting</w:t>
      </w:r>
    </w:p>
    <w:p w14:paraId="5FD6768D" w14:textId="1B5E75EF" w:rsidR="00113480" w:rsidRPr="002E3BDE" w:rsidRDefault="00113480" w:rsidP="00F757C9">
      <w:pPr>
        <w:suppressAutoHyphens/>
        <w:spacing w:after="0"/>
        <w:jc w:val="center"/>
        <w:rPr>
          <w:rFonts w:ascii="Arial" w:hAnsi="Arial" w:cs="Arial"/>
          <w:b/>
        </w:rPr>
      </w:pPr>
      <w:r w:rsidRPr="002E3BDE">
        <w:rPr>
          <w:rFonts w:ascii="Arial" w:hAnsi="Arial" w:cs="Arial"/>
          <w:b/>
        </w:rPr>
        <w:t>Zoom</w:t>
      </w:r>
      <w:r w:rsidR="006714BE" w:rsidRPr="002E3BDE">
        <w:rPr>
          <w:rFonts w:ascii="Arial" w:hAnsi="Arial" w:cs="Arial"/>
          <w:b/>
        </w:rPr>
        <w:t xml:space="preserve"> (</w:t>
      </w:r>
      <w:hyperlink r:id="rId8" w:tgtFrame="_blank" w:history="1">
        <w:r w:rsidR="006714BE" w:rsidRPr="002E3BDE">
          <w:rPr>
            <w:rStyle w:val="Hyperlink"/>
            <w:rFonts w:ascii="Arial" w:eastAsia="Times New Roman" w:hAnsi="Arial" w:cs="Arial"/>
            <w:color w:val="2D8CFF"/>
          </w:rPr>
          <w:t>https://usu-edu.zoom.us/s/81238283439</w:t>
        </w:r>
      </w:hyperlink>
      <w:r w:rsidR="006714BE" w:rsidRPr="002E3BDE">
        <w:rPr>
          <w:rFonts w:ascii="Arial" w:eastAsia="Times New Roman" w:hAnsi="Arial" w:cs="Arial"/>
          <w:color w:val="39394D"/>
        </w:rPr>
        <w:t>)</w:t>
      </w:r>
    </w:p>
    <w:p w14:paraId="1CDC0D63" w14:textId="11DF0BE6" w:rsidR="00947B2A" w:rsidRPr="002E3BDE" w:rsidRDefault="00EC2CB5" w:rsidP="00F757C9">
      <w:pPr>
        <w:suppressAutoHyphens/>
        <w:spacing w:after="0"/>
        <w:jc w:val="center"/>
        <w:rPr>
          <w:rFonts w:ascii="Arial" w:hAnsi="Arial" w:cs="Arial"/>
          <w:b/>
        </w:rPr>
      </w:pPr>
      <w:r w:rsidRPr="002E3BDE">
        <w:rPr>
          <w:rFonts w:ascii="Arial" w:hAnsi="Arial" w:cs="Arial"/>
          <w:b/>
        </w:rPr>
        <w:t>Oct. 29</w:t>
      </w:r>
      <w:r w:rsidR="00FB6527" w:rsidRPr="002E3BDE">
        <w:rPr>
          <w:rFonts w:ascii="Arial" w:hAnsi="Arial" w:cs="Arial"/>
          <w:b/>
        </w:rPr>
        <w:t>, 202</w:t>
      </w:r>
      <w:r w:rsidRPr="002E3BDE">
        <w:rPr>
          <w:rFonts w:ascii="Arial" w:hAnsi="Arial" w:cs="Arial"/>
          <w:b/>
        </w:rPr>
        <w:t xml:space="preserve">1 </w:t>
      </w:r>
      <w:r w:rsidR="00063ED3" w:rsidRPr="002E3BDE">
        <w:rPr>
          <w:rFonts w:ascii="Arial" w:hAnsi="Arial" w:cs="Arial"/>
          <w:b/>
        </w:rPr>
        <w:t>@</w:t>
      </w:r>
      <w:r w:rsidR="006714BE" w:rsidRPr="002E3BDE">
        <w:rPr>
          <w:rFonts w:ascii="Arial" w:hAnsi="Arial" w:cs="Arial"/>
          <w:b/>
        </w:rPr>
        <w:t xml:space="preserve"> </w:t>
      </w:r>
      <w:r w:rsidR="00063ED3" w:rsidRPr="002E3BDE">
        <w:rPr>
          <w:rFonts w:ascii="Arial" w:hAnsi="Arial" w:cs="Arial"/>
          <w:b/>
        </w:rPr>
        <w:t>1</w:t>
      </w:r>
      <w:r w:rsidRPr="002E3BDE">
        <w:rPr>
          <w:rFonts w:ascii="Arial" w:hAnsi="Arial" w:cs="Arial"/>
          <w:b/>
        </w:rPr>
        <w:t>1</w:t>
      </w:r>
      <w:r w:rsidR="00063ED3" w:rsidRPr="002E3BDE">
        <w:rPr>
          <w:rFonts w:ascii="Arial" w:hAnsi="Arial" w:cs="Arial"/>
          <w:b/>
        </w:rPr>
        <w:t>:00</w:t>
      </w:r>
      <w:r w:rsidR="00F757C9" w:rsidRPr="002E3BDE">
        <w:rPr>
          <w:rFonts w:ascii="Arial" w:hAnsi="Arial" w:cs="Arial"/>
          <w:b/>
        </w:rPr>
        <w:t>-</w:t>
      </w:r>
      <w:r w:rsidRPr="002E3BDE">
        <w:rPr>
          <w:rFonts w:ascii="Arial" w:hAnsi="Arial" w:cs="Arial"/>
          <w:b/>
        </w:rPr>
        <w:t>15</w:t>
      </w:r>
      <w:r w:rsidR="00F757C9" w:rsidRPr="002E3BDE">
        <w:rPr>
          <w:rFonts w:ascii="Arial" w:hAnsi="Arial" w:cs="Arial"/>
          <w:b/>
        </w:rPr>
        <w:t xml:space="preserve">:00 MST </w:t>
      </w:r>
    </w:p>
    <w:p w14:paraId="18580627" w14:textId="77777777" w:rsidR="00947B2A" w:rsidRPr="002E3BDE" w:rsidRDefault="00947B2A" w:rsidP="00255ED6">
      <w:pPr>
        <w:spacing w:after="0" w:line="240" w:lineRule="auto"/>
        <w:rPr>
          <w:rFonts w:ascii="Arial" w:hAnsi="Arial" w:cs="Arial"/>
        </w:rPr>
      </w:pPr>
    </w:p>
    <w:p w14:paraId="1343BB58" w14:textId="473A3C9A" w:rsidR="00255ED6" w:rsidRPr="002E3BDE" w:rsidRDefault="00255ED6" w:rsidP="00255ED6">
      <w:pPr>
        <w:spacing w:after="0" w:line="240" w:lineRule="auto"/>
        <w:rPr>
          <w:rFonts w:ascii="Arial" w:hAnsi="Arial" w:cs="Arial"/>
          <w:b/>
        </w:rPr>
      </w:pPr>
      <w:r w:rsidRPr="002E3BDE">
        <w:rPr>
          <w:rFonts w:ascii="Arial" w:hAnsi="Arial" w:cs="Arial"/>
          <w:b/>
        </w:rPr>
        <w:t xml:space="preserve">Business </w:t>
      </w:r>
      <w:r w:rsidR="00C9241C" w:rsidRPr="002E3BDE">
        <w:rPr>
          <w:rFonts w:ascii="Arial" w:hAnsi="Arial" w:cs="Arial"/>
          <w:b/>
        </w:rPr>
        <w:t>M</w:t>
      </w:r>
      <w:r w:rsidRPr="002E3BDE">
        <w:rPr>
          <w:rFonts w:ascii="Arial" w:hAnsi="Arial" w:cs="Arial"/>
          <w:b/>
        </w:rPr>
        <w:t xml:space="preserve">eeting </w:t>
      </w:r>
    </w:p>
    <w:p w14:paraId="5111C400" w14:textId="7D4DFAEA" w:rsidR="00255ED6" w:rsidRPr="002E3BDE" w:rsidRDefault="00255ED6" w:rsidP="00255ED6">
      <w:p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1</w:t>
      </w:r>
      <w:r w:rsidR="00EC2CB5" w:rsidRPr="002E3BDE">
        <w:rPr>
          <w:rFonts w:ascii="Arial" w:hAnsi="Arial" w:cs="Arial"/>
        </w:rPr>
        <w:t>1</w:t>
      </w:r>
      <w:r w:rsidRPr="002E3BDE">
        <w:rPr>
          <w:rFonts w:ascii="Arial" w:hAnsi="Arial" w:cs="Arial"/>
        </w:rPr>
        <w:t xml:space="preserve">:00 </w:t>
      </w:r>
      <w:r w:rsidR="00270DCE" w:rsidRPr="002E3BDE">
        <w:rPr>
          <w:rFonts w:ascii="Arial" w:hAnsi="Arial" w:cs="Arial"/>
        </w:rPr>
        <w:t>p</w:t>
      </w:r>
      <w:r w:rsidRPr="002E3BDE">
        <w:rPr>
          <w:rFonts w:ascii="Arial" w:hAnsi="Arial" w:cs="Arial"/>
        </w:rPr>
        <w:t xml:space="preserve">m </w:t>
      </w:r>
      <w:r w:rsidR="00FB6527" w:rsidRPr="002E3BDE">
        <w:rPr>
          <w:rFonts w:ascii="Arial" w:hAnsi="Arial" w:cs="Arial"/>
        </w:rPr>
        <w:t>MST</w:t>
      </w:r>
    </w:p>
    <w:p w14:paraId="73629AD7" w14:textId="34A36598" w:rsidR="00255ED6" w:rsidRPr="002E3BDE" w:rsidRDefault="00DA417C" w:rsidP="00255ED6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Welcome and brief introductions from members</w:t>
      </w:r>
      <w:r w:rsidR="00177779" w:rsidRPr="002E3BDE">
        <w:rPr>
          <w:rFonts w:ascii="Arial" w:hAnsi="Arial" w:cs="Arial"/>
        </w:rPr>
        <w:t xml:space="preserve"> and new members</w:t>
      </w:r>
    </w:p>
    <w:p w14:paraId="1B18312D" w14:textId="77777777" w:rsidR="00C07E77" w:rsidRPr="002E3BDE" w:rsidRDefault="00C07E77" w:rsidP="00C07E77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="Arial" w:hAnsi="Arial" w:cs="Arial"/>
        </w:rPr>
      </w:pPr>
      <w:r w:rsidRPr="002E3BDE">
        <w:rPr>
          <w:rFonts w:ascii="Arial" w:hAnsi="Arial" w:cs="Arial"/>
        </w:rPr>
        <w:t>Administrative Advisor report (</w:t>
      </w:r>
      <w:hyperlink r:id="rId9" w:history="1">
        <w:r w:rsidRPr="002E3BDE">
          <w:rPr>
            <w:rFonts w:ascii="Arial" w:hAnsi="Arial" w:cs="Arial"/>
          </w:rPr>
          <w:t>Tracy Dougher</w:t>
        </w:r>
      </w:hyperlink>
      <w:r w:rsidRPr="002E3BDE">
        <w:rPr>
          <w:rFonts w:ascii="Arial" w:hAnsi="Arial" w:cs="Arial"/>
        </w:rPr>
        <w:t>)</w:t>
      </w:r>
    </w:p>
    <w:p w14:paraId="28DB1794" w14:textId="38F4E932" w:rsidR="00255ED6" w:rsidRPr="002E3BDE" w:rsidRDefault="00820DE1" w:rsidP="00255ED6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="Arial" w:hAnsi="Arial" w:cs="Arial"/>
        </w:rPr>
      </w:pPr>
      <w:r w:rsidRPr="002E3BDE">
        <w:rPr>
          <w:rFonts w:ascii="Arial" w:hAnsi="Arial" w:cs="Arial"/>
        </w:rPr>
        <w:t>Revision and a</w:t>
      </w:r>
      <w:r w:rsidR="00255ED6" w:rsidRPr="002E3BDE">
        <w:rPr>
          <w:rFonts w:ascii="Arial" w:hAnsi="Arial" w:cs="Arial"/>
        </w:rPr>
        <w:t>pproval of minutes from 20</w:t>
      </w:r>
      <w:r w:rsidR="00EC2CB5" w:rsidRPr="002E3BDE">
        <w:rPr>
          <w:rFonts w:ascii="Arial" w:hAnsi="Arial" w:cs="Arial"/>
        </w:rPr>
        <w:t>20</w:t>
      </w:r>
    </w:p>
    <w:p w14:paraId="05892692" w14:textId="0A23572E" w:rsidR="00255ED6" w:rsidRPr="002E3BDE" w:rsidRDefault="00255ED6" w:rsidP="007115D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Membership report and </w:t>
      </w:r>
      <w:r w:rsidR="00DA417C" w:rsidRPr="002E3BDE">
        <w:rPr>
          <w:rFonts w:ascii="Arial" w:hAnsi="Arial" w:cs="Arial"/>
        </w:rPr>
        <w:t>d</w:t>
      </w:r>
      <w:r w:rsidR="00133E66" w:rsidRPr="002E3BDE">
        <w:rPr>
          <w:rFonts w:ascii="Arial" w:hAnsi="Arial" w:cs="Arial"/>
        </w:rPr>
        <w:t>iscussion about s</w:t>
      </w:r>
      <w:r w:rsidRPr="002E3BDE">
        <w:rPr>
          <w:rFonts w:ascii="Arial" w:hAnsi="Arial" w:cs="Arial"/>
        </w:rPr>
        <w:t>trategies to reach out to new members</w:t>
      </w:r>
    </w:p>
    <w:p w14:paraId="245FDE58" w14:textId="2DFD2391" w:rsidR="00255ED6" w:rsidRPr="002E3BDE" w:rsidRDefault="00255ED6" w:rsidP="007115D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Updates on collaborativ</w:t>
      </w:r>
      <w:r w:rsidR="007115D7" w:rsidRPr="002E3BDE">
        <w:rPr>
          <w:rFonts w:ascii="Arial" w:hAnsi="Arial" w:cs="Arial"/>
        </w:rPr>
        <w:t>e research</w:t>
      </w:r>
      <w:r w:rsidR="00C07E77" w:rsidRPr="002E3BDE">
        <w:rPr>
          <w:rFonts w:ascii="Arial" w:hAnsi="Arial" w:cs="Arial"/>
        </w:rPr>
        <w:t xml:space="preserve">, education </w:t>
      </w:r>
      <w:r w:rsidR="007115D7" w:rsidRPr="002E3BDE">
        <w:rPr>
          <w:rFonts w:ascii="Arial" w:hAnsi="Arial" w:cs="Arial"/>
        </w:rPr>
        <w:t>and grant activities</w:t>
      </w:r>
    </w:p>
    <w:p w14:paraId="4640EFC2" w14:textId="789419F5" w:rsidR="009352F8" w:rsidRPr="002E3BDE" w:rsidRDefault="00DA417C" w:rsidP="00797FC5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WERA-1013 Website</w:t>
      </w:r>
      <w:r w:rsidR="00616D25" w:rsidRPr="002E3BDE">
        <w:rPr>
          <w:rFonts w:ascii="Arial" w:hAnsi="Arial" w:cs="Arial"/>
        </w:rPr>
        <w:t xml:space="preserve">: </w:t>
      </w:r>
      <w:r w:rsidR="0072399E" w:rsidRPr="002E3BDE">
        <w:rPr>
          <w:rFonts w:ascii="Arial" w:hAnsi="Arial" w:cs="Arial"/>
        </w:rPr>
        <w:t>it</w:t>
      </w:r>
      <w:r w:rsidR="003A751F" w:rsidRPr="002E3BDE">
        <w:rPr>
          <w:rFonts w:ascii="Arial" w:hAnsi="Arial" w:cs="Arial"/>
        </w:rPr>
        <w:t xml:space="preserve"> </w:t>
      </w:r>
      <w:r w:rsidR="006E269B" w:rsidRPr="002E3BDE">
        <w:rPr>
          <w:rFonts w:ascii="Arial" w:hAnsi="Arial" w:cs="Arial"/>
        </w:rPr>
        <w:t xml:space="preserve">is hosted </w:t>
      </w:r>
      <w:r w:rsidR="001A6E0B" w:rsidRPr="002E3BDE">
        <w:rPr>
          <w:rFonts w:ascii="Arial" w:hAnsi="Arial" w:cs="Arial"/>
        </w:rPr>
        <w:t xml:space="preserve">at the </w:t>
      </w:r>
      <w:r w:rsidR="0002616E" w:rsidRPr="002E3BDE">
        <w:rPr>
          <w:rFonts w:ascii="Arial" w:hAnsi="Arial" w:cs="Arial"/>
        </w:rPr>
        <w:t xml:space="preserve">Utah State University </w:t>
      </w:r>
      <w:r w:rsidR="001A6E0B" w:rsidRPr="002E3BDE">
        <w:rPr>
          <w:rFonts w:ascii="Arial" w:hAnsi="Arial" w:cs="Arial"/>
        </w:rPr>
        <w:t>Center for Water-</w:t>
      </w:r>
      <w:r w:rsidR="003A751F" w:rsidRPr="002E3BDE">
        <w:rPr>
          <w:rFonts w:ascii="Arial" w:hAnsi="Arial" w:cs="Arial"/>
        </w:rPr>
        <w:t>Efficient Landscaping (CWEL)</w:t>
      </w:r>
      <w:r w:rsidR="006714BE" w:rsidRPr="002E3BDE">
        <w:rPr>
          <w:rFonts w:ascii="Arial" w:hAnsi="Arial" w:cs="Arial"/>
        </w:rPr>
        <w:t xml:space="preserve">: </w:t>
      </w:r>
      <w:hyperlink r:id="rId10" w:history="1">
        <w:r w:rsidR="0072399E" w:rsidRPr="002E3BDE">
          <w:rPr>
            <w:rStyle w:val="Hyperlink"/>
            <w:rFonts w:ascii="Arial" w:hAnsi="Arial" w:cs="Arial"/>
          </w:rPr>
          <w:t>https://cwel.usu.edu/westernnativeplants/</w:t>
        </w:r>
      </w:hyperlink>
    </w:p>
    <w:p w14:paraId="43CBB1C4" w14:textId="2DDCFE4A" w:rsidR="0072399E" w:rsidRPr="002E3BDE" w:rsidRDefault="0072399E" w:rsidP="0072399E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Any information need update? </w:t>
      </w:r>
    </w:p>
    <w:p w14:paraId="697C028D" w14:textId="77777777" w:rsidR="00EC2CB5" w:rsidRPr="002E3BDE" w:rsidRDefault="00DA417C" w:rsidP="00EC2CB5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202</w:t>
      </w:r>
      <w:r w:rsidR="00EC2CB5" w:rsidRPr="002E3BDE">
        <w:rPr>
          <w:rFonts w:ascii="Arial" w:hAnsi="Arial" w:cs="Arial"/>
        </w:rPr>
        <w:t>2</w:t>
      </w:r>
      <w:r w:rsidRPr="002E3BDE">
        <w:rPr>
          <w:rFonts w:ascii="Arial" w:hAnsi="Arial" w:cs="Arial"/>
        </w:rPr>
        <w:t xml:space="preserve"> meeting: </w:t>
      </w:r>
      <w:r w:rsidR="004450BB" w:rsidRPr="002E3BDE">
        <w:rPr>
          <w:rFonts w:ascii="Arial" w:hAnsi="Arial" w:cs="Arial"/>
        </w:rPr>
        <w:t xml:space="preserve">Joint with </w:t>
      </w:r>
      <w:r w:rsidR="004F593F" w:rsidRPr="002E3BDE">
        <w:rPr>
          <w:rFonts w:ascii="Arial" w:hAnsi="Arial" w:cs="Arial"/>
        </w:rPr>
        <w:t>ASHS Annual Conference (</w:t>
      </w:r>
      <w:r w:rsidR="00EC2CB5" w:rsidRPr="002E3BDE">
        <w:rPr>
          <w:rFonts w:ascii="Arial" w:hAnsi="Arial" w:cs="Arial"/>
        </w:rPr>
        <w:t>Hyatt Regency O'Hare Chicago</w:t>
      </w:r>
    </w:p>
    <w:p w14:paraId="6DCB0BD1" w14:textId="08C3F69F" w:rsidR="004F593F" w:rsidRPr="002E3BDE" w:rsidRDefault="00EC2CB5" w:rsidP="006714BE">
      <w:pPr>
        <w:pStyle w:val="ListParagraph"/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Chicago, I</w:t>
      </w:r>
      <w:r w:rsidR="0072399E" w:rsidRPr="002E3BDE">
        <w:rPr>
          <w:rFonts w:ascii="Arial" w:hAnsi="Arial" w:cs="Arial"/>
        </w:rPr>
        <w:t>L</w:t>
      </w:r>
      <w:r w:rsidR="004F593F" w:rsidRPr="002E3BDE">
        <w:rPr>
          <w:rFonts w:ascii="Arial" w:hAnsi="Arial" w:cs="Arial"/>
        </w:rPr>
        <w:t xml:space="preserve">, </w:t>
      </w:r>
      <w:r w:rsidRPr="002E3BDE">
        <w:rPr>
          <w:rFonts w:ascii="Arial" w:hAnsi="Arial" w:cs="Arial"/>
        </w:rPr>
        <w:t xml:space="preserve">30 July </w:t>
      </w:r>
      <w:r w:rsidR="004F593F" w:rsidRPr="002E3BDE">
        <w:rPr>
          <w:rFonts w:ascii="Arial" w:hAnsi="Arial" w:cs="Arial"/>
        </w:rPr>
        <w:t>-</w:t>
      </w:r>
      <w:r w:rsidRPr="002E3BDE">
        <w:rPr>
          <w:rFonts w:ascii="Arial" w:hAnsi="Arial" w:cs="Arial"/>
        </w:rPr>
        <w:t>3</w:t>
      </w:r>
      <w:r w:rsidR="004F593F" w:rsidRPr="002E3BDE">
        <w:rPr>
          <w:rFonts w:ascii="Arial" w:hAnsi="Arial" w:cs="Arial"/>
        </w:rPr>
        <w:t xml:space="preserve"> August, 202</w:t>
      </w:r>
      <w:r w:rsidRPr="002E3BDE">
        <w:rPr>
          <w:rFonts w:ascii="Arial" w:hAnsi="Arial" w:cs="Arial"/>
        </w:rPr>
        <w:t>2</w:t>
      </w:r>
      <w:r w:rsidR="004F593F" w:rsidRPr="002E3BDE">
        <w:rPr>
          <w:rFonts w:ascii="Arial" w:hAnsi="Arial" w:cs="Arial"/>
        </w:rPr>
        <w:t>)</w:t>
      </w:r>
      <w:r w:rsidR="00616D25" w:rsidRPr="002E3BDE">
        <w:rPr>
          <w:rFonts w:ascii="Arial" w:hAnsi="Arial" w:cs="Arial"/>
        </w:rPr>
        <w:t xml:space="preserve">? </w:t>
      </w:r>
    </w:p>
    <w:p w14:paraId="4F83926E" w14:textId="7A01FC4C" w:rsidR="00DA417C" w:rsidRPr="002E3BDE" w:rsidRDefault="0072399E" w:rsidP="007115D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Other new business?</w:t>
      </w:r>
    </w:p>
    <w:p w14:paraId="40C7F641" w14:textId="590FC792" w:rsidR="00255ED6" w:rsidRPr="002E3BDE" w:rsidRDefault="00255ED6" w:rsidP="007115D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Nomination and election of incoming </w:t>
      </w:r>
      <w:r w:rsidR="00AF0724" w:rsidRPr="002E3BDE">
        <w:rPr>
          <w:rFonts w:ascii="Arial" w:hAnsi="Arial" w:cs="Arial"/>
        </w:rPr>
        <w:t>Chair-elect and S</w:t>
      </w:r>
      <w:r w:rsidRPr="002E3BDE">
        <w:rPr>
          <w:rFonts w:ascii="Arial" w:hAnsi="Arial" w:cs="Arial"/>
        </w:rPr>
        <w:t>ecretary</w:t>
      </w:r>
    </w:p>
    <w:p w14:paraId="523EE844" w14:textId="1BF84EE4" w:rsidR="00255ED6" w:rsidRPr="002E3BDE" w:rsidRDefault="00255ED6" w:rsidP="00255ED6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Incoming </w:t>
      </w:r>
      <w:r w:rsidR="00FC6569" w:rsidRPr="002E3BDE">
        <w:rPr>
          <w:rFonts w:ascii="Arial" w:hAnsi="Arial" w:cs="Arial"/>
        </w:rPr>
        <w:t>C</w:t>
      </w:r>
      <w:r w:rsidRPr="002E3BDE">
        <w:rPr>
          <w:rFonts w:ascii="Arial" w:hAnsi="Arial" w:cs="Arial"/>
        </w:rPr>
        <w:t xml:space="preserve">hair is </w:t>
      </w:r>
      <w:r w:rsidR="00EC2CB5" w:rsidRPr="002E3BDE">
        <w:rPr>
          <w:rFonts w:ascii="Arial" w:hAnsi="Arial" w:cs="Arial"/>
        </w:rPr>
        <w:t>Orville Baldos</w:t>
      </w:r>
      <w:r w:rsidR="00FB6527" w:rsidRPr="002E3BDE">
        <w:rPr>
          <w:rFonts w:ascii="Arial" w:hAnsi="Arial" w:cs="Arial"/>
        </w:rPr>
        <w:t xml:space="preserve"> </w:t>
      </w:r>
      <w:r w:rsidRPr="002E3BDE">
        <w:rPr>
          <w:rFonts w:ascii="Arial" w:hAnsi="Arial" w:cs="Arial"/>
        </w:rPr>
        <w:t xml:space="preserve">from </w:t>
      </w:r>
      <w:r w:rsidR="00EC2CB5" w:rsidRPr="002E3BDE">
        <w:rPr>
          <w:rFonts w:ascii="Arial" w:hAnsi="Arial" w:cs="Arial"/>
        </w:rPr>
        <w:t>University of Hawaii</w:t>
      </w:r>
    </w:p>
    <w:p w14:paraId="616DE906" w14:textId="033AD01F" w:rsidR="00FC6569" w:rsidRPr="002E3BDE" w:rsidRDefault="00FC6569" w:rsidP="00FC6569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>Election of Chair-elect</w:t>
      </w:r>
      <w:r w:rsidR="006714BE" w:rsidRPr="002E3BDE">
        <w:rPr>
          <w:rFonts w:ascii="Arial" w:hAnsi="Arial" w:cs="Arial"/>
        </w:rPr>
        <w:t>:</w:t>
      </w:r>
    </w:p>
    <w:p w14:paraId="52614B93" w14:textId="024EEBE3" w:rsidR="00255ED6" w:rsidRPr="002E3BDE" w:rsidRDefault="00255ED6" w:rsidP="00255ED6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Election of </w:t>
      </w:r>
      <w:r w:rsidR="00FC6569" w:rsidRPr="002E3BDE">
        <w:rPr>
          <w:rFonts w:ascii="Arial" w:hAnsi="Arial" w:cs="Arial"/>
        </w:rPr>
        <w:t>S</w:t>
      </w:r>
      <w:r w:rsidRPr="002E3BDE">
        <w:rPr>
          <w:rFonts w:ascii="Arial" w:hAnsi="Arial" w:cs="Arial"/>
        </w:rPr>
        <w:t>ecretary</w:t>
      </w:r>
      <w:r w:rsidR="006714BE" w:rsidRPr="002E3BDE">
        <w:rPr>
          <w:rFonts w:ascii="Arial" w:hAnsi="Arial" w:cs="Arial"/>
        </w:rPr>
        <w:t>:</w:t>
      </w:r>
    </w:p>
    <w:p w14:paraId="407061DD" w14:textId="0A030EBC" w:rsidR="00255ED6" w:rsidRPr="002E3BDE" w:rsidRDefault="00FD6AA7" w:rsidP="00255ED6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Please send </w:t>
      </w:r>
      <w:r w:rsidR="00EC2CB5" w:rsidRPr="002E3BDE">
        <w:rPr>
          <w:rFonts w:ascii="Arial" w:hAnsi="Arial" w:cs="Arial"/>
        </w:rPr>
        <w:t>Bill Graves</w:t>
      </w:r>
      <w:r w:rsidR="00DC3207" w:rsidRPr="002E3BDE">
        <w:rPr>
          <w:rFonts w:ascii="Arial" w:hAnsi="Arial" w:cs="Arial"/>
        </w:rPr>
        <w:t xml:space="preserve"> </w:t>
      </w:r>
      <w:r w:rsidRPr="002E3BDE">
        <w:rPr>
          <w:rFonts w:ascii="Arial" w:hAnsi="Arial" w:cs="Arial"/>
        </w:rPr>
        <w:t>(</w:t>
      </w:r>
      <w:r w:rsidR="00B43A5B" w:rsidRPr="002E3BDE">
        <w:rPr>
          <w:rFonts w:ascii="Arial" w:hAnsi="Arial" w:cs="Arial"/>
        </w:rPr>
        <w:t>graves@iastate.edu</w:t>
      </w:r>
      <w:r w:rsidRPr="002E3BDE">
        <w:rPr>
          <w:rFonts w:ascii="Arial" w:hAnsi="Arial" w:cs="Arial"/>
        </w:rPr>
        <w:t xml:space="preserve">) </w:t>
      </w:r>
      <w:r w:rsidR="007115D7" w:rsidRPr="002E3BDE">
        <w:rPr>
          <w:rFonts w:ascii="Arial" w:hAnsi="Arial" w:cs="Arial"/>
        </w:rPr>
        <w:t xml:space="preserve">your station report </w:t>
      </w:r>
      <w:r w:rsidR="00DC3207" w:rsidRPr="002E3BDE">
        <w:rPr>
          <w:rFonts w:ascii="Arial" w:hAnsi="Arial" w:cs="Arial"/>
        </w:rPr>
        <w:t xml:space="preserve">by </w:t>
      </w:r>
      <w:r w:rsidR="00B43A5B" w:rsidRPr="002E3BDE">
        <w:rPr>
          <w:rFonts w:ascii="Arial" w:hAnsi="Arial" w:cs="Arial"/>
        </w:rPr>
        <w:t>November</w:t>
      </w:r>
      <w:r w:rsidR="00DC3207" w:rsidRPr="002E3BDE">
        <w:rPr>
          <w:rFonts w:ascii="Arial" w:hAnsi="Arial" w:cs="Arial"/>
        </w:rPr>
        <w:t xml:space="preserve"> </w:t>
      </w:r>
      <w:r w:rsidR="00B43A5B" w:rsidRPr="002E3BDE">
        <w:rPr>
          <w:rFonts w:ascii="Arial" w:hAnsi="Arial" w:cs="Arial"/>
        </w:rPr>
        <w:t>29</w:t>
      </w:r>
      <w:r w:rsidR="00DC3207" w:rsidRPr="002E3BDE">
        <w:rPr>
          <w:rFonts w:ascii="Arial" w:hAnsi="Arial" w:cs="Arial"/>
        </w:rPr>
        <w:t xml:space="preserve">, </w:t>
      </w:r>
      <w:r w:rsidRPr="002E3BDE">
        <w:rPr>
          <w:rFonts w:ascii="Arial" w:hAnsi="Arial" w:cs="Arial"/>
        </w:rPr>
        <w:t>202</w:t>
      </w:r>
      <w:r w:rsidR="00B43A5B" w:rsidRPr="002E3BDE">
        <w:rPr>
          <w:rFonts w:ascii="Arial" w:hAnsi="Arial" w:cs="Arial"/>
        </w:rPr>
        <w:t>1</w:t>
      </w:r>
      <w:r w:rsidRPr="002E3BDE">
        <w:rPr>
          <w:rFonts w:ascii="Arial" w:hAnsi="Arial" w:cs="Arial"/>
        </w:rPr>
        <w:t xml:space="preserve"> as </w:t>
      </w:r>
      <w:r w:rsidR="007115D7" w:rsidRPr="002E3BDE">
        <w:rPr>
          <w:rFonts w:ascii="Arial" w:hAnsi="Arial" w:cs="Arial"/>
        </w:rPr>
        <w:t xml:space="preserve">the annual report </w:t>
      </w:r>
      <w:r w:rsidRPr="002E3BDE">
        <w:rPr>
          <w:rFonts w:ascii="Arial" w:hAnsi="Arial" w:cs="Arial"/>
        </w:rPr>
        <w:t xml:space="preserve">must be submitted within 60 days of the meeting. </w:t>
      </w:r>
    </w:p>
    <w:p w14:paraId="1397C2FE" w14:textId="0DE19440" w:rsidR="00255ED6" w:rsidRPr="002E3BDE" w:rsidRDefault="00255ED6" w:rsidP="00255ED6">
      <w:pPr>
        <w:spacing w:after="0" w:line="240" w:lineRule="auto"/>
        <w:rPr>
          <w:rFonts w:ascii="Arial" w:hAnsi="Arial" w:cs="Arial"/>
        </w:rPr>
      </w:pPr>
    </w:p>
    <w:p w14:paraId="1CB311D9" w14:textId="311A8927" w:rsidR="00255ED6" w:rsidRPr="002E3BDE" w:rsidRDefault="00C36CA8" w:rsidP="008B656A">
      <w:pPr>
        <w:rPr>
          <w:rFonts w:ascii="Arial" w:hAnsi="Arial" w:cs="Arial"/>
        </w:rPr>
      </w:pPr>
      <w:r w:rsidRPr="002E3BDE">
        <w:rPr>
          <w:rFonts w:ascii="Arial" w:hAnsi="Arial" w:cs="Arial"/>
          <w:b/>
        </w:rPr>
        <w:t>1</w:t>
      </w:r>
      <w:r w:rsidR="00814630" w:rsidRPr="002E3BDE">
        <w:rPr>
          <w:rFonts w:ascii="Arial" w:hAnsi="Arial" w:cs="Arial"/>
          <w:b/>
        </w:rPr>
        <w:t>2</w:t>
      </w:r>
      <w:r w:rsidR="00133E66" w:rsidRPr="002E3BDE">
        <w:rPr>
          <w:rFonts w:ascii="Arial" w:hAnsi="Arial" w:cs="Arial"/>
          <w:b/>
        </w:rPr>
        <w:t>:</w:t>
      </w:r>
      <w:r w:rsidR="007333B6" w:rsidRPr="002E3BDE">
        <w:rPr>
          <w:rFonts w:ascii="Arial" w:hAnsi="Arial" w:cs="Arial"/>
          <w:b/>
        </w:rPr>
        <w:t>00</w:t>
      </w:r>
      <w:r w:rsidR="00CE67F5" w:rsidRPr="002E3BDE">
        <w:rPr>
          <w:rFonts w:ascii="Arial" w:hAnsi="Arial" w:cs="Arial"/>
          <w:b/>
        </w:rPr>
        <w:t>-</w:t>
      </w:r>
      <w:r w:rsidR="00814630" w:rsidRPr="002E3BDE">
        <w:rPr>
          <w:rFonts w:ascii="Arial" w:hAnsi="Arial" w:cs="Arial"/>
          <w:b/>
        </w:rPr>
        <w:t>3</w:t>
      </w:r>
      <w:r w:rsidR="00133E66" w:rsidRPr="002E3BDE">
        <w:rPr>
          <w:rFonts w:ascii="Arial" w:hAnsi="Arial" w:cs="Arial"/>
          <w:b/>
        </w:rPr>
        <w:t>:</w:t>
      </w:r>
      <w:r w:rsidR="00E16A93">
        <w:rPr>
          <w:rFonts w:ascii="Arial" w:hAnsi="Arial" w:cs="Arial"/>
          <w:b/>
        </w:rPr>
        <w:t>3</w:t>
      </w:r>
      <w:r w:rsidRPr="002E3BDE">
        <w:rPr>
          <w:rFonts w:ascii="Arial" w:hAnsi="Arial" w:cs="Arial"/>
          <w:b/>
        </w:rPr>
        <w:t xml:space="preserve">0 pm </w:t>
      </w:r>
      <w:r w:rsidR="00C9241C" w:rsidRPr="002E3BDE">
        <w:rPr>
          <w:rFonts w:ascii="Arial" w:hAnsi="Arial" w:cs="Arial"/>
          <w:b/>
        </w:rPr>
        <w:t>Station R</w:t>
      </w:r>
      <w:r w:rsidR="00255ED6" w:rsidRPr="002E3BDE">
        <w:rPr>
          <w:rFonts w:ascii="Arial" w:hAnsi="Arial" w:cs="Arial"/>
          <w:b/>
        </w:rPr>
        <w:t>eports</w:t>
      </w:r>
      <w:r w:rsidR="008B656A" w:rsidRPr="002E3BDE">
        <w:rPr>
          <w:rFonts w:ascii="Arial" w:hAnsi="Arial" w:cs="Arial"/>
        </w:rPr>
        <w:t xml:space="preserve"> (*Graduate student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7"/>
        <w:gridCol w:w="3089"/>
        <w:gridCol w:w="4374"/>
      </w:tblGrid>
      <w:tr w:rsidR="00506F2E" w:rsidRPr="002E3BDE" w14:paraId="4E2C671A" w14:textId="77777777" w:rsidTr="00F816E4">
        <w:trPr>
          <w:trHeight w:val="309"/>
        </w:trPr>
        <w:tc>
          <w:tcPr>
            <w:tcW w:w="1009" w:type="pct"/>
            <w:noWrap/>
            <w:hideMark/>
          </w:tcPr>
          <w:p w14:paraId="469D1F89" w14:textId="66433399" w:rsidR="00101205" w:rsidRPr="002E3BDE" w:rsidRDefault="00101205" w:rsidP="00D91529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Time (</w:t>
            </w:r>
            <w:r w:rsidR="00C36CA8" w:rsidRPr="002E3BDE">
              <w:rPr>
                <w:rFonts w:ascii="Arial" w:eastAsia="Times New Roman" w:hAnsi="Arial" w:cs="Arial"/>
                <w:lang w:eastAsia="en-US"/>
              </w:rPr>
              <w:t>MST</w:t>
            </w:r>
            <w:r w:rsidRPr="002E3BDE">
              <w:rPr>
                <w:rFonts w:ascii="Arial" w:eastAsia="Times New Roman" w:hAnsi="Arial" w:cs="Arial"/>
                <w:lang w:eastAsia="en-US"/>
              </w:rPr>
              <w:t>)</w:t>
            </w:r>
          </w:p>
        </w:tc>
        <w:tc>
          <w:tcPr>
            <w:tcW w:w="1652" w:type="pct"/>
            <w:noWrap/>
            <w:hideMark/>
          </w:tcPr>
          <w:p w14:paraId="14CF99D2" w14:textId="496CE072" w:rsidR="00101205" w:rsidRPr="002E3BDE" w:rsidRDefault="00B500FB" w:rsidP="00D91529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Presenter</w:t>
            </w:r>
          </w:p>
        </w:tc>
        <w:tc>
          <w:tcPr>
            <w:tcW w:w="2339" w:type="pct"/>
            <w:noWrap/>
            <w:hideMark/>
          </w:tcPr>
          <w:p w14:paraId="7B4CD8F7" w14:textId="77777777" w:rsidR="00101205" w:rsidRPr="002E3BDE" w:rsidRDefault="00101205" w:rsidP="00D91529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Organization</w:t>
            </w:r>
          </w:p>
        </w:tc>
      </w:tr>
      <w:tr w:rsidR="00506F2E" w:rsidRPr="002E3BDE" w14:paraId="2D7C3C41" w14:textId="77777777" w:rsidTr="00F816E4">
        <w:trPr>
          <w:trHeight w:val="309"/>
        </w:trPr>
        <w:tc>
          <w:tcPr>
            <w:tcW w:w="1009" w:type="pct"/>
            <w:noWrap/>
          </w:tcPr>
          <w:p w14:paraId="25167EF9" w14:textId="40D443C3" w:rsidR="00C4177F" w:rsidRPr="002E3BDE" w:rsidRDefault="00814630" w:rsidP="00C4177F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2</w:t>
            </w:r>
            <w:r w:rsidR="00C4177F" w:rsidRPr="002E3BDE">
              <w:rPr>
                <w:rFonts w:ascii="Arial" w:eastAsia="Times New Roman" w:hAnsi="Arial" w:cs="Arial"/>
                <w:lang w:eastAsia="en-US"/>
              </w:rPr>
              <w:t>:00</w:t>
            </w:r>
          </w:p>
        </w:tc>
        <w:tc>
          <w:tcPr>
            <w:tcW w:w="1652" w:type="pct"/>
            <w:noWrap/>
          </w:tcPr>
          <w:p w14:paraId="6B11DBFD" w14:textId="56C0B5FB" w:rsidR="00C4177F" w:rsidRPr="002E3BDE" w:rsidRDefault="00814630" w:rsidP="00C4177F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hAnsi="Arial" w:cs="Arial"/>
                <w:color w:val="000000" w:themeColor="text1"/>
              </w:rPr>
              <w:t>Hang Duong</w:t>
            </w:r>
            <w:r w:rsidRPr="002E3BDE">
              <w:rPr>
                <w:rFonts w:ascii="Arial" w:eastAsia="Times New Roman" w:hAnsi="Arial" w:cs="Arial"/>
                <w:lang w:eastAsia="en-US"/>
              </w:rPr>
              <w:t>*</w:t>
            </w:r>
          </w:p>
        </w:tc>
        <w:tc>
          <w:tcPr>
            <w:tcW w:w="2339" w:type="pct"/>
            <w:noWrap/>
          </w:tcPr>
          <w:p w14:paraId="27316855" w14:textId="67B1EE28" w:rsidR="00C4177F" w:rsidRPr="002E3BDE" w:rsidRDefault="00814630" w:rsidP="00C4177F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Florida</w:t>
            </w:r>
          </w:p>
        </w:tc>
      </w:tr>
      <w:tr w:rsidR="00506F2E" w:rsidRPr="002E3BDE" w14:paraId="35E59CF6" w14:textId="77777777" w:rsidTr="00F816E4">
        <w:trPr>
          <w:trHeight w:val="309"/>
        </w:trPr>
        <w:tc>
          <w:tcPr>
            <w:tcW w:w="1009" w:type="pct"/>
            <w:noWrap/>
          </w:tcPr>
          <w:p w14:paraId="699D51D7" w14:textId="440EB197" w:rsidR="007E687E" w:rsidRPr="002E3BDE" w:rsidRDefault="00814630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2</w:t>
            </w:r>
            <w:r w:rsidR="007E687E" w:rsidRPr="002E3BDE">
              <w:rPr>
                <w:rFonts w:ascii="Arial" w:eastAsia="Times New Roman" w:hAnsi="Arial" w:cs="Arial"/>
                <w:lang w:eastAsia="en-US"/>
              </w:rPr>
              <w:t>:</w:t>
            </w:r>
            <w:r w:rsidRPr="002E3BDE">
              <w:rPr>
                <w:rFonts w:ascii="Arial" w:eastAsia="Times New Roman" w:hAnsi="Arial" w:cs="Arial"/>
                <w:lang w:eastAsia="en-US"/>
              </w:rPr>
              <w:t>15</w:t>
            </w:r>
          </w:p>
        </w:tc>
        <w:tc>
          <w:tcPr>
            <w:tcW w:w="1652" w:type="pct"/>
            <w:noWrap/>
          </w:tcPr>
          <w:p w14:paraId="53599E6A" w14:textId="6D1D15E6" w:rsidR="007E687E" w:rsidRPr="002E3BDE" w:rsidRDefault="002E3BDE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Randy Nelson*</w:t>
            </w:r>
          </w:p>
        </w:tc>
        <w:tc>
          <w:tcPr>
            <w:tcW w:w="2339" w:type="pct"/>
            <w:noWrap/>
          </w:tcPr>
          <w:p w14:paraId="301F2545" w14:textId="46F11022" w:rsidR="007E687E" w:rsidRPr="002E3BDE" w:rsidRDefault="007E687E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North Dakota State University</w:t>
            </w:r>
          </w:p>
        </w:tc>
      </w:tr>
      <w:tr w:rsidR="00506F2E" w:rsidRPr="002E3BDE" w14:paraId="2C338C0E" w14:textId="77777777" w:rsidTr="00F816E4">
        <w:trPr>
          <w:trHeight w:val="309"/>
        </w:trPr>
        <w:tc>
          <w:tcPr>
            <w:tcW w:w="1009" w:type="pct"/>
            <w:noWrap/>
          </w:tcPr>
          <w:p w14:paraId="699E8855" w14:textId="44D5D207" w:rsidR="007E687E" w:rsidRPr="002E3BDE" w:rsidRDefault="00814630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2</w:t>
            </w:r>
            <w:r w:rsidR="007E687E" w:rsidRPr="002E3BDE">
              <w:rPr>
                <w:rFonts w:ascii="Arial" w:eastAsia="Times New Roman" w:hAnsi="Arial" w:cs="Arial"/>
                <w:lang w:eastAsia="en-US"/>
              </w:rPr>
              <w:t>:</w:t>
            </w:r>
            <w:r w:rsidRPr="002E3BDE">
              <w:rPr>
                <w:rFonts w:ascii="Arial" w:eastAsia="Times New Roman" w:hAnsi="Arial" w:cs="Arial"/>
                <w:lang w:eastAsia="en-US"/>
              </w:rPr>
              <w:t>3</w:t>
            </w:r>
            <w:r w:rsidR="007E687E" w:rsidRPr="002E3BDE">
              <w:rPr>
                <w:rFonts w:ascii="Arial" w:eastAsia="Times New Roman" w:hAnsi="Arial" w:cs="Arial"/>
                <w:lang w:eastAsia="en-US"/>
              </w:rPr>
              <w:t>0</w:t>
            </w:r>
          </w:p>
        </w:tc>
        <w:tc>
          <w:tcPr>
            <w:tcW w:w="1652" w:type="pct"/>
            <w:noWrap/>
          </w:tcPr>
          <w:p w14:paraId="01E10517" w14:textId="14E83275" w:rsidR="007E687E" w:rsidRPr="002E3BDE" w:rsidRDefault="007E687E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Heidi Kratsch</w:t>
            </w:r>
          </w:p>
        </w:tc>
        <w:tc>
          <w:tcPr>
            <w:tcW w:w="2339" w:type="pct"/>
            <w:noWrap/>
          </w:tcPr>
          <w:p w14:paraId="308CFF86" w14:textId="2AE4762A" w:rsidR="007E687E" w:rsidRPr="002E3BDE" w:rsidRDefault="007E687E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Nevada</w:t>
            </w:r>
          </w:p>
        </w:tc>
      </w:tr>
      <w:tr w:rsidR="00506F2E" w:rsidRPr="002E3BDE" w14:paraId="06851585" w14:textId="77777777" w:rsidTr="006F77C3">
        <w:trPr>
          <w:trHeight w:val="309"/>
        </w:trPr>
        <w:tc>
          <w:tcPr>
            <w:tcW w:w="1009" w:type="pct"/>
            <w:noWrap/>
          </w:tcPr>
          <w:p w14:paraId="187C3587" w14:textId="3CB3C443" w:rsidR="007E687E" w:rsidRPr="002E3BDE" w:rsidRDefault="00814630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2</w:t>
            </w:r>
            <w:r w:rsidR="007E687E" w:rsidRPr="002E3BDE">
              <w:rPr>
                <w:rFonts w:ascii="Arial" w:eastAsia="Times New Roman" w:hAnsi="Arial" w:cs="Arial"/>
                <w:lang w:eastAsia="en-US"/>
              </w:rPr>
              <w:t>:</w:t>
            </w:r>
            <w:r w:rsidRPr="002E3BDE">
              <w:rPr>
                <w:rFonts w:ascii="Arial" w:eastAsia="Times New Roman" w:hAnsi="Arial" w:cs="Arial"/>
                <w:lang w:eastAsia="en-US"/>
              </w:rPr>
              <w:t>45</w:t>
            </w:r>
          </w:p>
        </w:tc>
        <w:tc>
          <w:tcPr>
            <w:tcW w:w="1652" w:type="pct"/>
            <w:noWrap/>
          </w:tcPr>
          <w:p w14:paraId="701E30CA" w14:textId="309AFE06" w:rsidR="007E687E" w:rsidRPr="002E3BDE" w:rsidRDefault="007E687E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 xml:space="preserve">James E. </w:t>
            </w: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Klett</w:t>
            </w:r>
            <w:proofErr w:type="spellEnd"/>
          </w:p>
        </w:tc>
        <w:tc>
          <w:tcPr>
            <w:tcW w:w="2339" w:type="pct"/>
            <w:noWrap/>
          </w:tcPr>
          <w:p w14:paraId="5142B0CA" w14:textId="7B011571" w:rsidR="007E687E" w:rsidRPr="002E3BDE" w:rsidRDefault="007E687E" w:rsidP="007E687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Colorado State University</w:t>
            </w:r>
          </w:p>
        </w:tc>
        <w:bookmarkStart w:id="0" w:name="_GoBack"/>
        <w:bookmarkEnd w:id="0"/>
      </w:tr>
      <w:tr w:rsidR="00E6583B" w:rsidRPr="002E3BDE" w14:paraId="0527BC26" w14:textId="77777777" w:rsidTr="00E6583B">
        <w:trPr>
          <w:trHeight w:val="309"/>
        </w:trPr>
        <w:tc>
          <w:tcPr>
            <w:tcW w:w="1009" w:type="pct"/>
            <w:noWrap/>
          </w:tcPr>
          <w:p w14:paraId="6627C13E" w14:textId="7EA6962E" w:rsidR="00E6583B" w:rsidRPr="002E3BDE" w:rsidRDefault="00E6583B" w:rsidP="00814630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3:00-13:30</w:t>
            </w:r>
          </w:p>
        </w:tc>
        <w:tc>
          <w:tcPr>
            <w:tcW w:w="3991" w:type="pct"/>
            <w:gridSpan w:val="2"/>
            <w:noWrap/>
          </w:tcPr>
          <w:p w14:paraId="4E4D439D" w14:textId="5C8CA683" w:rsidR="00E6583B" w:rsidRPr="002E3BDE" w:rsidRDefault="00E6583B" w:rsidP="00814630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Break session</w:t>
            </w:r>
          </w:p>
        </w:tc>
      </w:tr>
      <w:tr w:rsidR="00E6583B" w:rsidRPr="002E3BDE" w14:paraId="6B7F16E7" w14:textId="77777777" w:rsidTr="00F816E4">
        <w:trPr>
          <w:trHeight w:val="309"/>
        </w:trPr>
        <w:tc>
          <w:tcPr>
            <w:tcW w:w="1009" w:type="pct"/>
            <w:noWrap/>
          </w:tcPr>
          <w:p w14:paraId="7856301C" w14:textId="11791EF2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3:30</w:t>
            </w:r>
          </w:p>
        </w:tc>
        <w:tc>
          <w:tcPr>
            <w:tcW w:w="1652" w:type="pct"/>
            <w:noWrap/>
          </w:tcPr>
          <w:p w14:paraId="1D80A752" w14:textId="56A321A8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Orville Baldos</w:t>
            </w:r>
          </w:p>
        </w:tc>
        <w:tc>
          <w:tcPr>
            <w:tcW w:w="2339" w:type="pct"/>
            <w:noWrap/>
          </w:tcPr>
          <w:p w14:paraId="6B9FC615" w14:textId="4B4F15A1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Hawaii at Manoa</w:t>
            </w:r>
          </w:p>
        </w:tc>
      </w:tr>
      <w:tr w:rsidR="00E6583B" w:rsidRPr="002E3BDE" w14:paraId="0E3A3E2E" w14:textId="77777777" w:rsidTr="00F816E4">
        <w:trPr>
          <w:trHeight w:val="309"/>
        </w:trPr>
        <w:tc>
          <w:tcPr>
            <w:tcW w:w="1009" w:type="pct"/>
            <w:noWrap/>
          </w:tcPr>
          <w:p w14:paraId="3AE02654" w14:textId="4904A51F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3:45</w:t>
            </w:r>
          </w:p>
        </w:tc>
        <w:tc>
          <w:tcPr>
            <w:tcW w:w="1652" w:type="pct"/>
            <w:noWrap/>
          </w:tcPr>
          <w:p w14:paraId="442B2EB2" w14:textId="33FD9509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Stephen Love</w:t>
            </w:r>
          </w:p>
        </w:tc>
        <w:tc>
          <w:tcPr>
            <w:tcW w:w="2339" w:type="pct"/>
            <w:noWrap/>
          </w:tcPr>
          <w:p w14:paraId="47AB35C2" w14:textId="224B420E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Idaho</w:t>
            </w:r>
          </w:p>
        </w:tc>
      </w:tr>
      <w:tr w:rsidR="00E6583B" w:rsidRPr="002E3BDE" w14:paraId="76915E8E" w14:textId="77777777" w:rsidTr="00F816E4">
        <w:trPr>
          <w:trHeight w:val="309"/>
        </w:trPr>
        <w:tc>
          <w:tcPr>
            <w:tcW w:w="1009" w:type="pct"/>
            <w:noWrap/>
          </w:tcPr>
          <w:p w14:paraId="68E3708C" w14:textId="2B384D83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4:00</w:t>
            </w:r>
          </w:p>
        </w:tc>
        <w:tc>
          <w:tcPr>
            <w:tcW w:w="1652" w:type="pct"/>
            <w:noWrap/>
          </w:tcPr>
          <w:p w14:paraId="7861A849" w14:textId="3C31C703" w:rsidR="00E6583B" w:rsidRPr="002E3BDE" w:rsidRDefault="00E6583B" w:rsidP="00E6583B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Mengmeng Gu</w:t>
            </w:r>
          </w:p>
        </w:tc>
        <w:tc>
          <w:tcPr>
            <w:tcW w:w="2339" w:type="pct"/>
            <w:noWrap/>
          </w:tcPr>
          <w:p w14:paraId="5581FB45" w14:textId="5CAC9335" w:rsidR="00E6583B" w:rsidRPr="002E3BDE" w:rsidRDefault="00E6583B" w:rsidP="00E6583B">
            <w:pPr>
              <w:pStyle w:val="xmsonormal"/>
              <w:rPr>
                <w:rFonts w:ascii="Arial" w:eastAsia="Times New Roman" w:hAnsi="Arial" w:cs="Arial"/>
                <w:sz w:val="22"/>
                <w:szCs w:val="22"/>
                <w:lang w:eastAsia="en-US"/>
              </w:rPr>
            </w:pPr>
            <w:r w:rsidRPr="002E3BDE">
              <w:rPr>
                <w:rFonts w:ascii="Arial" w:eastAsia="Times New Roman" w:hAnsi="Arial" w:cs="Arial"/>
                <w:sz w:val="22"/>
                <w:szCs w:val="22"/>
                <w:lang w:eastAsia="en-US"/>
              </w:rPr>
              <w:t>Texas A&amp;M University</w:t>
            </w:r>
          </w:p>
        </w:tc>
      </w:tr>
      <w:tr w:rsidR="002E3BDE" w:rsidRPr="002E3BDE" w14:paraId="71F91092" w14:textId="77777777" w:rsidTr="00F816E4">
        <w:trPr>
          <w:trHeight w:val="309"/>
        </w:trPr>
        <w:tc>
          <w:tcPr>
            <w:tcW w:w="1009" w:type="pct"/>
            <w:noWrap/>
          </w:tcPr>
          <w:p w14:paraId="6B9C4569" w14:textId="4A7C8107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4:15</w:t>
            </w:r>
          </w:p>
        </w:tc>
        <w:tc>
          <w:tcPr>
            <w:tcW w:w="1652" w:type="pct"/>
            <w:noWrap/>
          </w:tcPr>
          <w:p w14:paraId="651FC122" w14:textId="7C4C41CF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Gerald Burgner</w:t>
            </w:r>
          </w:p>
        </w:tc>
        <w:tc>
          <w:tcPr>
            <w:tcW w:w="2339" w:type="pct"/>
            <w:noWrap/>
          </w:tcPr>
          <w:p w14:paraId="0E411616" w14:textId="1485AA1F" w:rsidR="002E3BDE" w:rsidRPr="002E3BDE" w:rsidRDefault="002E3BDE" w:rsidP="002E3BDE">
            <w:pPr>
              <w:pStyle w:val="xmsonormal"/>
              <w:rPr>
                <w:rFonts w:ascii="Arial" w:eastAsia="Times New Roman" w:hAnsi="Arial" w:cs="Arial"/>
                <w:sz w:val="22"/>
                <w:szCs w:val="22"/>
                <w:lang w:eastAsia="en-US"/>
              </w:rPr>
            </w:pPr>
            <w:r w:rsidRPr="002E3BDE">
              <w:rPr>
                <w:rFonts w:ascii="Arial" w:eastAsia="Times New Roman" w:hAnsi="Arial" w:cs="Arial"/>
                <w:sz w:val="22"/>
                <w:szCs w:val="22"/>
                <w:lang w:eastAsia="en-US"/>
              </w:rPr>
              <w:t>Texas A&amp;M University</w:t>
            </w:r>
          </w:p>
        </w:tc>
      </w:tr>
      <w:tr w:rsidR="002E3BDE" w:rsidRPr="002E3BDE" w14:paraId="5472B238" w14:textId="77777777" w:rsidTr="00F816E4">
        <w:trPr>
          <w:trHeight w:val="309"/>
        </w:trPr>
        <w:tc>
          <w:tcPr>
            <w:tcW w:w="1009" w:type="pct"/>
            <w:noWrap/>
          </w:tcPr>
          <w:p w14:paraId="2B5D3BAC" w14:textId="2139502E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4:30</w:t>
            </w:r>
          </w:p>
        </w:tc>
        <w:tc>
          <w:tcPr>
            <w:tcW w:w="1652" w:type="pct"/>
            <w:noWrap/>
          </w:tcPr>
          <w:p w14:paraId="32C6FAA5" w14:textId="63983F47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rsula Schuch</w:t>
            </w:r>
          </w:p>
        </w:tc>
        <w:tc>
          <w:tcPr>
            <w:tcW w:w="2339" w:type="pct"/>
            <w:noWrap/>
          </w:tcPr>
          <w:p w14:paraId="168A5885" w14:textId="62C07DA1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Arizona</w:t>
            </w:r>
          </w:p>
        </w:tc>
      </w:tr>
      <w:tr w:rsidR="002E3BDE" w:rsidRPr="002E3BDE" w14:paraId="7A356B8F" w14:textId="77777777" w:rsidTr="00F816E4">
        <w:trPr>
          <w:trHeight w:val="309"/>
        </w:trPr>
        <w:tc>
          <w:tcPr>
            <w:tcW w:w="1009" w:type="pct"/>
            <w:noWrap/>
          </w:tcPr>
          <w:p w14:paraId="194B37E9" w14:textId="2EC5A604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4:45</w:t>
            </w:r>
          </w:p>
        </w:tc>
        <w:tc>
          <w:tcPr>
            <w:tcW w:w="1652" w:type="pct"/>
            <w:noWrap/>
          </w:tcPr>
          <w:p w14:paraId="75ACA960" w14:textId="0DA0667A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Donald J. Merhaut</w:t>
            </w:r>
          </w:p>
        </w:tc>
        <w:tc>
          <w:tcPr>
            <w:tcW w:w="2339" w:type="pct"/>
            <w:noWrap/>
          </w:tcPr>
          <w:p w14:paraId="7BEACFDE" w14:textId="5D8819C1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California, Riverside</w:t>
            </w:r>
          </w:p>
        </w:tc>
      </w:tr>
      <w:tr w:rsidR="00E16A93" w:rsidRPr="002E3BDE" w14:paraId="5E403645" w14:textId="77777777" w:rsidTr="00F816E4">
        <w:trPr>
          <w:trHeight w:val="309"/>
        </w:trPr>
        <w:tc>
          <w:tcPr>
            <w:tcW w:w="1009" w:type="pct"/>
            <w:noWrap/>
          </w:tcPr>
          <w:p w14:paraId="2F66E54F" w14:textId="751B4592" w:rsidR="00E16A93" w:rsidRPr="002E3BDE" w:rsidRDefault="00E16A93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15:00</w:t>
            </w:r>
          </w:p>
        </w:tc>
        <w:tc>
          <w:tcPr>
            <w:tcW w:w="1652" w:type="pct"/>
            <w:noWrap/>
          </w:tcPr>
          <w:p w14:paraId="1977DEC5" w14:textId="7F6EACF3" w:rsidR="00E16A93" w:rsidRPr="002E3BDE" w:rsidRDefault="00E16A93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 xml:space="preserve">Karen </w:t>
            </w: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Panter</w:t>
            </w:r>
            <w:proofErr w:type="spellEnd"/>
          </w:p>
        </w:tc>
        <w:tc>
          <w:tcPr>
            <w:tcW w:w="2339" w:type="pct"/>
            <w:noWrap/>
          </w:tcPr>
          <w:p w14:paraId="26A9E197" w14:textId="2E00BBA9" w:rsidR="00E16A93" w:rsidRPr="002E3BDE" w:rsidRDefault="00E16A93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Wyoming</w:t>
            </w:r>
          </w:p>
        </w:tc>
      </w:tr>
      <w:tr w:rsidR="002E3BDE" w:rsidRPr="002E3BDE" w14:paraId="08537A2D" w14:textId="77777777" w:rsidTr="00F816E4">
        <w:trPr>
          <w:trHeight w:val="309"/>
        </w:trPr>
        <w:tc>
          <w:tcPr>
            <w:tcW w:w="1009" w:type="pct"/>
            <w:noWrap/>
          </w:tcPr>
          <w:p w14:paraId="724B3FCD" w14:textId="09DC2CBD" w:rsidR="002E3BDE" w:rsidRPr="002E3BDE" w:rsidRDefault="00E16A93" w:rsidP="002E3BDE">
            <w:pPr>
              <w:rPr>
                <w:rFonts w:ascii="Arial" w:eastAsia="Times New Roman" w:hAnsi="Arial" w:cs="Arial"/>
                <w:lang w:eastAsia="en-US"/>
              </w:rPr>
            </w:pPr>
            <w:r>
              <w:rPr>
                <w:rFonts w:ascii="Arial" w:eastAsia="Times New Roman" w:hAnsi="Arial" w:cs="Arial"/>
                <w:lang w:eastAsia="en-US"/>
              </w:rPr>
              <w:t>15:15</w:t>
            </w:r>
          </w:p>
        </w:tc>
        <w:tc>
          <w:tcPr>
            <w:tcW w:w="1652" w:type="pct"/>
            <w:noWrap/>
          </w:tcPr>
          <w:p w14:paraId="4BDB9D53" w14:textId="2AE5A08D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Ji-Jhong</w:t>
            </w:r>
            <w:proofErr w:type="spellEnd"/>
            <w:r w:rsidRPr="002E3BDE">
              <w:rPr>
                <w:rFonts w:ascii="Arial" w:eastAsia="Times New Roman" w:hAnsi="Arial" w:cs="Arial"/>
                <w:lang w:eastAsia="en-US"/>
              </w:rPr>
              <w:t xml:space="preserve"> Chen*</w:t>
            </w:r>
          </w:p>
        </w:tc>
        <w:tc>
          <w:tcPr>
            <w:tcW w:w="2339" w:type="pct"/>
            <w:noWrap/>
          </w:tcPr>
          <w:p w14:paraId="432F4AC0" w14:textId="464D0016" w:rsidR="002E3BDE" w:rsidRPr="002E3BDE" w:rsidRDefault="002E3BDE" w:rsidP="002E3BD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tah State University</w:t>
            </w:r>
          </w:p>
        </w:tc>
      </w:tr>
    </w:tbl>
    <w:p w14:paraId="552D48AC" w14:textId="3E73BD56" w:rsidR="009E4314" w:rsidRPr="002E3BDE" w:rsidRDefault="008B656A">
      <w:pPr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Each station will have a total </w:t>
      </w:r>
      <w:r w:rsidR="00E6583B" w:rsidRPr="002E3BDE">
        <w:rPr>
          <w:rFonts w:ascii="Arial" w:hAnsi="Arial" w:cs="Arial"/>
        </w:rPr>
        <w:t xml:space="preserve">of </w:t>
      </w:r>
      <w:r w:rsidRPr="002E3BDE">
        <w:rPr>
          <w:rFonts w:ascii="Arial" w:hAnsi="Arial" w:cs="Arial"/>
        </w:rPr>
        <w:t xml:space="preserve">15 minutes </w:t>
      </w:r>
      <w:r w:rsidR="00E6583B" w:rsidRPr="002E3BDE">
        <w:rPr>
          <w:rFonts w:ascii="Arial" w:hAnsi="Arial" w:cs="Arial"/>
        </w:rPr>
        <w:t>for the presentation (</w:t>
      </w:r>
      <w:r w:rsidRPr="002E3BDE">
        <w:rPr>
          <w:rFonts w:ascii="Arial" w:hAnsi="Arial" w:cs="Arial"/>
        </w:rPr>
        <w:t xml:space="preserve">12 minutes for </w:t>
      </w:r>
      <w:r w:rsidR="00E6583B" w:rsidRPr="002E3BDE">
        <w:rPr>
          <w:rFonts w:ascii="Arial" w:hAnsi="Arial" w:cs="Arial"/>
        </w:rPr>
        <w:t xml:space="preserve">talk </w:t>
      </w:r>
      <w:r w:rsidRPr="002E3BDE">
        <w:rPr>
          <w:rFonts w:ascii="Arial" w:hAnsi="Arial" w:cs="Arial"/>
        </w:rPr>
        <w:t>and 3 minutes for Q&amp;A</w:t>
      </w:r>
      <w:r w:rsidR="00E6583B" w:rsidRPr="002E3BDE">
        <w:rPr>
          <w:rFonts w:ascii="Arial" w:hAnsi="Arial" w:cs="Arial"/>
        </w:rPr>
        <w:t>)</w:t>
      </w:r>
      <w:r w:rsidR="009E4314" w:rsidRPr="002E3BDE">
        <w:rPr>
          <w:rFonts w:ascii="Arial" w:hAnsi="Arial" w:cs="Arial"/>
        </w:rPr>
        <w:br w:type="page"/>
      </w:r>
    </w:p>
    <w:p w14:paraId="3B7B49E2" w14:textId="35F76A24" w:rsidR="005659C5" w:rsidRPr="002E3BDE" w:rsidRDefault="005659C5">
      <w:pPr>
        <w:rPr>
          <w:rFonts w:ascii="Arial" w:hAnsi="Arial" w:cs="Arial"/>
        </w:rPr>
      </w:pPr>
      <w:r w:rsidRPr="002E3BDE">
        <w:rPr>
          <w:rFonts w:ascii="Arial" w:hAnsi="Arial" w:cs="Arial"/>
          <w:b/>
        </w:rPr>
        <w:lastRenderedPageBreak/>
        <w:t xml:space="preserve">List of </w:t>
      </w:r>
      <w:r w:rsidR="0092248A" w:rsidRPr="002E3BDE">
        <w:rPr>
          <w:rFonts w:ascii="Arial" w:hAnsi="Arial" w:cs="Arial"/>
          <w:b/>
        </w:rPr>
        <w:t>21</w:t>
      </w:r>
      <w:r w:rsidR="00833477" w:rsidRPr="002E3BDE">
        <w:rPr>
          <w:rFonts w:ascii="Arial" w:hAnsi="Arial" w:cs="Arial"/>
          <w:b/>
        </w:rPr>
        <w:t xml:space="preserve"> </w:t>
      </w:r>
      <w:r w:rsidRPr="002E3BDE">
        <w:rPr>
          <w:rFonts w:ascii="Arial" w:hAnsi="Arial" w:cs="Arial"/>
          <w:b/>
        </w:rPr>
        <w:t>participants</w:t>
      </w:r>
      <w:r w:rsidR="00150FF6" w:rsidRPr="002E3BDE">
        <w:rPr>
          <w:rFonts w:ascii="Arial" w:hAnsi="Arial" w:cs="Arial"/>
        </w:rPr>
        <w:t xml:space="preserve"> (*state representative</w:t>
      </w:r>
      <w:r w:rsidR="00C4364D" w:rsidRPr="002E3BDE">
        <w:rPr>
          <w:rFonts w:ascii="Arial" w:hAnsi="Arial" w:cs="Arial"/>
        </w:rPr>
        <w:t>, **Graduate Student</w:t>
      </w:r>
      <w:r w:rsidR="00150FF6" w:rsidRPr="002E3BDE">
        <w:rPr>
          <w:rFonts w:ascii="Arial" w:hAnsi="Arial" w:cs="Arial"/>
        </w:rPr>
        <w:t>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390"/>
        <w:gridCol w:w="5960"/>
      </w:tblGrid>
      <w:tr w:rsidR="00506F2E" w:rsidRPr="002E3BDE" w14:paraId="3814C523" w14:textId="77777777" w:rsidTr="00833477">
        <w:trPr>
          <w:trHeight w:val="309"/>
          <w:jc w:val="center"/>
        </w:trPr>
        <w:tc>
          <w:tcPr>
            <w:tcW w:w="1813" w:type="pct"/>
            <w:noWrap/>
            <w:hideMark/>
          </w:tcPr>
          <w:p w14:paraId="7AEA9F43" w14:textId="34240214" w:rsidR="00833477" w:rsidRPr="002E3BDE" w:rsidRDefault="00833477" w:rsidP="00DD0F3D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Name</w:t>
            </w:r>
          </w:p>
        </w:tc>
        <w:tc>
          <w:tcPr>
            <w:tcW w:w="3187" w:type="pct"/>
            <w:noWrap/>
            <w:hideMark/>
          </w:tcPr>
          <w:p w14:paraId="15ECCA2C" w14:textId="77777777" w:rsidR="00833477" w:rsidRPr="002E3BDE" w:rsidRDefault="00833477" w:rsidP="00DD0F3D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Organization</w:t>
            </w:r>
          </w:p>
        </w:tc>
      </w:tr>
      <w:tr w:rsidR="00506F2E" w:rsidRPr="002E3BDE" w14:paraId="634A3EA2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7A1591F8" w14:textId="647097E6" w:rsidR="00833477" w:rsidRPr="002E3BDE" w:rsidRDefault="00833477" w:rsidP="00DD0F3D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 xml:space="preserve">James E. </w:t>
            </w: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Klett</w:t>
            </w:r>
            <w:proofErr w:type="spellEnd"/>
            <w:r w:rsidRPr="002E3BDE">
              <w:rPr>
                <w:rFonts w:ascii="Arial" w:eastAsia="Times New Roman" w:hAnsi="Arial" w:cs="Arial"/>
                <w:lang w:eastAsia="en-US"/>
              </w:rPr>
              <w:t>*</w:t>
            </w:r>
          </w:p>
        </w:tc>
        <w:tc>
          <w:tcPr>
            <w:tcW w:w="3187" w:type="pct"/>
            <w:noWrap/>
          </w:tcPr>
          <w:p w14:paraId="288DCEFB" w14:textId="77777777" w:rsidR="00833477" w:rsidRPr="002E3BDE" w:rsidRDefault="00833477" w:rsidP="00DD0F3D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Colorado State University</w:t>
            </w:r>
          </w:p>
        </w:tc>
      </w:tr>
      <w:tr w:rsidR="00506F2E" w:rsidRPr="002E3BDE" w14:paraId="501913C0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06B30995" w14:textId="4E803C34" w:rsidR="00833477" w:rsidRPr="002E3BDE" w:rsidRDefault="00833477" w:rsidP="00DD0F3D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Bill Graves*</w:t>
            </w:r>
          </w:p>
        </w:tc>
        <w:tc>
          <w:tcPr>
            <w:tcW w:w="3187" w:type="pct"/>
            <w:noWrap/>
          </w:tcPr>
          <w:p w14:paraId="1D8345CA" w14:textId="77777777" w:rsidR="00833477" w:rsidRPr="002E3BDE" w:rsidRDefault="00833477" w:rsidP="00DD0F3D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Iowa State University</w:t>
            </w:r>
          </w:p>
        </w:tc>
      </w:tr>
      <w:tr w:rsidR="0072399E" w:rsidRPr="002E3BDE" w14:paraId="4EBB6484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3F2B2F3F" w14:textId="25ABF076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Grant Thompson</w:t>
            </w:r>
          </w:p>
        </w:tc>
        <w:tc>
          <w:tcPr>
            <w:tcW w:w="3187" w:type="pct"/>
            <w:noWrap/>
          </w:tcPr>
          <w:p w14:paraId="76C06A50" w14:textId="5034B316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Iowa State University</w:t>
            </w:r>
          </w:p>
        </w:tc>
      </w:tr>
      <w:tr w:rsidR="0072399E" w:rsidRPr="002E3BDE" w14:paraId="4A073E8E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158A3863" w14:textId="4B8DB88C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Esther McGinnis*</w:t>
            </w:r>
          </w:p>
        </w:tc>
        <w:tc>
          <w:tcPr>
            <w:tcW w:w="3187" w:type="pct"/>
            <w:noWrap/>
          </w:tcPr>
          <w:p w14:paraId="72A1F37F" w14:textId="4B67C8E3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North Dakota State University</w:t>
            </w:r>
          </w:p>
        </w:tc>
      </w:tr>
      <w:tr w:rsidR="002E3BDE" w:rsidRPr="002E3BDE" w14:paraId="0641A993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3D36A656" w14:textId="664E0347" w:rsidR="002E3BDE" w:rsidRPr="002E3BDE" w:rsidRDefault="002E3BD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Randy Nelson**</w:t>
            </w:r>
          </w:p>
        </w:tc>
        <w:tc>
          <w:tcPr>
            <w:tcW w:w="3187" w:type="pct"/>
            <w:noWrap/>
          </w:tcPr>
          <w:p w14:paraId="7497FFEA" w14:textId="255A6E29" w:rsidR="002E3BDE" w:rsidRPr="002E3BDE" w:rsidRDefault="002E3BD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North Dakota State University</w:t>
            </w:r>
          </w:p>
        </w:tc>
      </w:tr>
      <w:tr w:rsidR="0072399E" w:rsidRPr="002E3BDE" w14:paraId="3C8894B3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0A3BF925" w14:textId="52388B19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Tracy Dougher*</w:t>
            </w:r>
          </w:p>
        </w:tc>
        <w:tc>
          <w:tcPr>
            <w:tcW w:w="3187" w:type="pct"/>
            <w:noWrap/>
          </w:tcPr>
          <w:p w14:paraId="39D1B138" w14:textId="5E3D1167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 xml:space="preserve">Montana State University </w:t>
            </w:r>
          </w:p>
        </w:tc>
      </w:tr>
      <w:tr w:rsidR="0072399E" w:rsidRPr="002E3BDE" w14:paraId="59A7E2EC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6D996995" w14:textId="03778655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 xml:space="preserve">Mike </w:t>
            </w: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Schnelle</w:t>
            </w:r>
            <w:proofErr w:type="spellEnd"/>
          </w:p>
        </w:tc>
        <w:tc>
          <w:tcPr>
            <w:tcW w:w="3187" w:type="pct"/>
            <w:noWrap/>
          </w:tcPr>
          <w:p w14:paraId="31746733" w14:textId="1B6928FF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Oklahoma State University</w:t>
            </w:r>
          </w:p>
        </w:tc>
      </w:tr>
      <w:tr w:rsidR="0072399E" w:rsidRPr="002E3BDE" w14:paraId="4C2ECBE3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3937502D" w14:textId="15C9D57B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Genhua Niu*</w:t>
            </w:r>
          </w:p>
        </w:tc>
        <w:tc>
          <w:tcPr>
            <w:tcW w:w="3187" w:type="pct"/>
            <w:noWrap/>
          </w:tcPr>
          <w:p w14:paraId="1A0BA7BD" w14:textId="7B0F9417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Texas A&amp;M University</w:t>
            </w:r>
          </w:p>
        </w:tc>
      </w:tr>
      <w:tr w:rsidR="0072399E" w:rsidRPr="002E3BDE" w14:paraId="57E45801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3F932352" w14:textId="0AEF0A15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Mengmeng Gu</w:t>
            </w:r>
          </w:p>
        </w:tc>
        <w:tc>
          <w:tcPr>
            <w:tcW w:w="3187" w:type="pct"/>
            <w:noWrap/>
          </w:tcPr>
          <w:p w14:paraId="0ABEE1AD" w14:textId="0F627F3B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Texas A&amp;M University</w:t>
            </w:r>
          </w:p>
        </w:tc>
      </w:tr>
      <w:tr w:rsidR="002E3BDE" w:rsidRPr="002E3BDE" w14:paraId="46D2DF79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4D00AB12" w14:textId="0E3E64E0" w:rsidR="002E3BDE" w:rsidRPr="002E3BDE" w:rsidRDefault="002E3BD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Gerald Burgner</w:t>
            </w:r>
          </w:p>
        </w:tc>
        <w:tc>
          <w:tcPr>
            <w:tcW w:w="3187" w:type="pct"/>
            <w:noWrap/>
          </w:tcPr>
          <w:p w14:paraId="2DAFA828" w14:textId="3554A450" w:rsidR="002E3BDE" w:rsidRPr="002E3BDE" w:rsidRDefault="002E3BD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Texas A&amp;M University</w:t>
            </w:r>
          </w:p>
        </w:tc>
      </w:tr>
      <w:tr w:rsidR="0072399E" w:rsidRPr="002E3BDE" w14:paraId="582BD51A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380EA3B6" w14:textId="267E97A3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rsula Schuch*</w:t>
            </w:r>
          </w:p>
        </w:tc>
        <w:tc>
          <w:tcPr>
            <w:tcW w:w="3187" w:type="pct"/>
            <w:noWrap/>
          </w:tcPr>
          <w:p w14:paraId="24AB3C0F" w14:textId="618C17DD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Arizona</w:t>
            </w:r>
          </w:p>
        </w:tc>
      </w:tr>
      <w:tr w:rsidR="0072399E" w:rsidRPr="002E3BDE" w14:paraId="089AE902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1B6DBBCF" w14:textId="176F201E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Donald Merhaut</w:t>
            </w:r>
          </w:p>
        </w:tc>
        <w:tc>
          <w:tcPr>
            <w:tcW w:w="3187" w:type="pct"/>
            <w:noWrap/>
          </w:tcPr>
          <w:p w14:paraId="5BCAA7F9" w14:textId="1D2FEFD3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California, Riverside</w:t>
            </w:r>
          </w:p>
        </w:tc>
      </w:tr>
      <w:tr w:rsidR="0072399E" w:rsidRPr="002E3BDE" w14:paraId="12BC0E5C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7AC7E7F0" w14:textId="1DB3EC0B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 xml:space="preserve">Roger </w:t>
            </w: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Kjelgren</w:t>
            </w:r>
            <w:proofErr w:type="spellEnd"/>
          </w:p>
        </w:tc>
        <w:tc>
          <w:tcPr>
            <w:tcW w:w="3187" w:type="pct"/>
            <w:noWrap/>
          </w:tcPr>
          <w:p w14:paraId="6219CC36" w14:textId="1A731194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Florida</w:t>
            </w:r>
          </w:p>
        </w:tc>
      </w:tr>
      <w:tr w:rsidR="0072399E" w:rsidRPr="002E3BDE" w14:paraId="0EA77934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595FA951" w14:textId="1235326D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hAnsi="Arial" w:cs="Arial"/>
                <w:color w:val="000000" w:themeColor="text1"/>
              </w:rPr>
              <w:t>Hang Duong</w:t>
            </w:r>
            <w:r w:rsidRPr="002E3BDE">
              <w:rPr>
                <w:rFonts w:ascii="Arial" w:eastAsia="Times New Roman" w:hAnsi="Arial" w:cs="Arial"/>
                <w:lang w:eastAsia="en-US"/>
              </w:rPr>
              <w:t>*</w:t>
            </w:r>
            <w:r w:rsidR="00C4364D" w:rsidRPr="002E3BDE">
              <w:rPr>
                <w:rFonts w:ascii="Arial" w:eastAsia="Times New Roman" w:hAnsi="Arial" w:cs="Arial"/>
                <w:lang w:eastAsia="en-US"/>
              </w:rPr>
              <w:t>*</w:t>
            </w:r>
          </w:p>
        </w:tc>
        <w:tc>
          <w:tcPr>
            <w:tcW w:w="3187" w:type="pct"/>
            <w:noWrap/>
          </w:tcPr>
          <w:p w14:paraId="45EF76A5" w14:textId="0D043B91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Florida</w:t>
            </w:r>
          </w:p>
        </w:tc>
      </w:tr>
      <w:tr w:rsidR="0072399E" w:rsidRPr="002E3BDE" w14:paraId="14B58BC1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2E1C74F5" w14:textId="5DBF70E9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Orville Baldos*</w:t>
            </w:r>
          </w:p>
        </w:tc>
        <w:tc>
          <w:tcPr>
            <w:tcW w:w="3187" w:type="pct"/>
            <w:noWrap/>
          </w:tcPr>
          <w:p w14:paraId="14BF94A0" w14:textId="145B881E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Hawaii at Manoa</w:t>
            </w:r>
          </w:p>
        </w:tc>
      </w:tr>
      <w:tr w:rsidR="0072399E" w:rsidRPr="002E3BDE" w14:paraId="314B47CB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50E9EACA" w14:textId="740AD665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Stephen Love*</w:t>
            </w:r>
          </w:p>
        </w:tc>
        <w:tc>
          <w:tcPr>
            <w:tcW w:w="3187" w:type="pct"/>
            <w:noWrap/>
          </w:tcPr>
          <w:p w14:paraId="38E12B6A" w14:textId="5ECFD19B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Idaho</w:t>
            </w:r>
          </w:p>
        </w:tc>
      </w:tr>
      <w:tr w:rsidR="0072399E" w:rsidRPr="002E3BDE" w14:paraId="0B633250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6F987842" w14:textId="3E8E9326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Brandon Miller</w:t>
            </w:r>
          </w:p>
        </w:tc>
        <w:tc>
          <w:tcPr>
            <w:tcW w:w="3187" w:type="pct"/>
            <w:noWrap/>
          </w:tcPr>
          <w:p w14:paraId="474A6075" w14:textId="7EAFECCC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Minnesota</w:t>
            </w:r>
          </w:p>
        </w:tc>
      </w:tr>
      <w:tr w:rsidR="0072399E" w:rsidRPr="002E3BDE" w14:paraId="25937C63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27AF3C01" w14:textId="13EC1655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Heidi Kratsch*</w:t>
            </w:r>
          </w:p>
        </w:tc>
        <w:tc>
          <w:tcPr>
            <w:tcW w:w="3187" w:type="pct"/>
            <w:noWrap/>
          </w:tcPr>
          <w:p w14:paraId="089DB773" w14:textId="632178B2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Nevada</w:t>
            </w:r>
          </w:p>
        </w:tc>
      </w:tr>
      <w:tr w:rsidR="0072399E" w:rsidRPr="002E3BDE" w14:paraId="5E3F1E0C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230D054B" w14:textId="294D4922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Karen Panter*</w:t>
            </w:r>
          </w:p>
        </w:tc>
        <w:tc>
          <w:tcPr>
            <w:tcW w:w="3187" w:type="pct"/>
            <w:noWrap/>
          </w:tcPr>
          <w:p w14:paraId="4590C76B" w14:textId="14FB776B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Wyoming</w:t>
            </w:r>
          </w:p>
        </w:tc>
      </w:tr>
      <w:tr w:rsidR="0072399E" w:rsidRPr="002E3BDE" w14:paraId="558AFFF7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1C47682C" w14:textId="0E210417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Kristina Hufford</w:t>
            </w:r>
          </w:p>
        </w:tc>
        <w:tc>
          <w:tcPr>
            <w:tcW w:w="3187" w:type="pct"/>
            <w:noWrap/>
          </w:tcPr>
          <w:p w14:paraId="7A742A63" w14:textId="23A68D05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niversity of Wyoming</w:t>
            </w:r>
          </w:p>
        </w:tc>
      </w:tr>
      <w:tr w:rsidR="0072399E" w:rsidRPr="002E3BDE" w14:paraId="35BD062A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1B7C5BA0" w14:textId="3474AE74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Youping Sun*</w:t>
            </w:r>
          </w:p>
        </w:tc>
        <w:tc>
          <w:tcPr>
            <w:tcW w:w="3187" w:type="pct"/>
            <w:noWrap/>
          </w:tcPr>
          <w:p w14:paraId="0CD3D5C8" w14:textId="7B55719A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tah State University</w:t>
            </w:r>
          </w:p>
        </w:tc>
      </w:tr>
      <w:tr w:rsidR="005603B1" w:rsidRPr="002E3BDE" w14:paraId="5F74E5FA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56D78116" w14:textId="7F8AFDBD" w:rsidR="005603B1" w:rsidRPr="002E3BDE" w:rsidRDefault="005603B1" w:rsidP="005603B1">
            <w:pPr>
              <w:rPr>
                <w:rFonts w:ascii="Arial" w:eastAsia="Times New Roman" w:hAnsi="Arial" w:cs="Arial"/>
                <w:lang w:eastAsia="en-US"/>
              </w:rPr>
            </w:pPr>
            <w:proofErr w:type="spellStart"/>
            <w:r w:rsidRPr="002E3BDE">
              <w:rPr>
                <w:rFonts w:ascii="Arial" w:eastAsia="Times New Roman" w:hAnsi="Arial" w:cs="Arial"/>
                <w:lang w:eastAsia="en-US"/>
              </w:rPr>
              <w:t>Ji-Jhong</w:t>
            </w:r>
            <w:proofErr w:type="spellEnd"/>
            <w:r w:rsidRPr="002E3BDE">
              <w:rPr>
                <w:rFonts w:ascii="Arial" w:eastAsia="Times New Roman" w:hAnsi="Arial" w:cs="Arial"/>
                <w:lang w:eastAsia="en-US"/>
              </w:rPr>
              <w:t xml:space="preserve"> Chen</w:t>
            </w:r>
            <w:r w:rsidR="00C4364D" w:rsidRPr="002E3BDE">
              <w:rPr>
                <w:rFonts w:ascii="Arial" w:eastAsia="Times New Roman" w:hAnsi="Arial" w:cs="Arial"/>
                <w:lang w:eastAsia="en-US"/>
              </w:rPr>
              <w:t>**</w:t>
            </w:r>
          </w:p>
        </w:tc>
        <w:tc>
          <w:tcPr>
            <w:tcW w:w="3187" w:type="pct"/>
            <w:noWrap/>
          </w:tcPr>
          <w:p w14:paraId="24800CB9" w14:textId="76F89809" w:rsidR="005603B1" w:rsidRPr="002E3BDE" w:rsidRDefault="005603B1" w:rsidP="005603B1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Utah State University</w:t>
            </w:r>
          </w:p>
        </w:tc>
      </w:tr>
      <w:tr w:rsidR="0072399E" w:rsidRPr="002E3BDE" w14:paraId="69F782A3" w14:textId="77777777" w:rsidTr="00833477">
        <w:trPr>
          <w:trHeight w:val="309"/>
          <w:jc w:val="center"/>
        </w:trPr>
        <w:tc>
          <w:tcPr>
            <w:tcW w:w="1813" w:type="pct"/>
            <w:noWrap/>
          </w:tcPr>
          <w:p w14:paraId="2EF0D3B2" w14:textId="17F42802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Linda Chalker-Scott</w:t>
            </w:r>
          </w:p>
        </w:tc>
        <w:tc>
          <w:tcPr>
            <w:tcW w:w="3187" w:type="pct"/>
            <w:noWrap/>
          </w:tcPr>
          <w:p w14:paraId="67F62BB4" w14:textId="0CAF84C2" w:rsidR="0072399E" w:rsidRPr="002E3BDE" w:rsidRDefault="0072399E" w:rsidP="0072399E">
            <w:pPr>
              <w:rPr>
                <w:rFonts w:ascii="Arial" w:eastAsia="Times New Roman" w:hAnsi="Arial" w:cs="Arial"/>
                <w:lang w:eastAsia="en-US"/>
              </w:rPr>
            </w:pPr>
            <w:r w:rsidRPr="002E3BDE">
              <w:rPr>
                <w:rFonts w:ascii="Arial" w:eastAsia="Times New Roman" w:hAnsi="Arial" w:cs="Arial"/>
                <w:lang w:eastAsia="en-US"/>
              </w:rPr>
              <w:t>Washington State University</w:t>
            </w:r>
          </w:p>
        </w:tc>
      </w:tr>
    </w:tbl>
    <w:p w14:paraId="3F3D34F4" w14:textId="3AFBF1F4" w:rsidR="00F9796A" w:rsidRPr="002E3BDE" w:rsidRDefault="00F9796A" w:rsidP="00814630">
      <w:pPr>
        <w:spacing w:after="0" w:line="240" w:lineRule="auto"/>
        <w:rPr>
          <w:rFonts w:ascii="Arial" w:eastAsia="Times New Roman" w:hAnsi="Arial" w:cs="Arial"/>
          <w:lang w:eastAsia="en-US"/>
        </w:rPr>
      </w:pPr>
    </w:p>
    <w:p w14:paraId="6E7DE4AC" w14:textId="77777777" w:rsidR="00F9796A" w:rsidRPr="002E3BDE" w:rsidRDefault="00F9796A">
      <w:pPr>
        <w:rPr>
          <w:rFonts w:ascii="Arial" w:hAnsi="Arial" w:cs="Arial"/>
        </w:rPr>
      </w:pPr>
      <w:r w:rsidRPr="002E3BDE">
        <w:rPr>
          <w:rFonts w:ascii="Arial" w:hAnsi="Arial" w:cs="Arial"/>
        </w:rPr>
        <w:br w:type="page"/>
      </w:r>
    </w:p>
    <w:p w14:paraId="1E8C9B8A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Topic: 2021 WERA-1013 Annual Meeting</w:t>
      </w:r>
    </w:p>
    <w:p w14:paraId="5D2B4390" w14:textId="180A2AA5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Time: Oct 29, 2021 11:00 AM Mountain Time (US and Canada)</w:t>
      </w:r>
    </w:p>
    <w:p w14:paraId="5FCBD556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Join Zoom Meeting</w:t>
      </w:r>
    </w:p>
    <w:p w14:paraId="63E27BE0" w14:textId="5912CCF0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https://usu-edu.zoom.us/j/81238283439?pwd=bXpSMlpWb3ZoNU1XaW0vLzNSOWxQdz09</w:t>
      </w:r>
    </w:p>
    <w:p w14:paraId="02B7392A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Meeting ID: 812 3828 3439</w:t>
      </w:r>
    </w:p>
    <w:p w14:paraId="4A18AC3E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Passcode: 091331</w:t>
      </w:r>
    </w:p>
    <w:p w14:paraId="2F9491E8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One tap mobile</w:t>
      </w:r>
    </w:p>
    <w:p w14:paraId="71AE316B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+</w:t>
      </w:r>
      <w:proofErr w:type="gramStart"/>
      <w:r w:rsidRPr="002E3BDE">
        <w:rPr>
          <w:rFonts w:ascii="Arial" w:hAnsi="Arial" w:cs="Arial"/>
        </w:rPr>
        <w:t>16699006833,,</w:t>
      </w:r>
      <w:proofErr w:type="gramEnd"/>
      <w:r w:rsidRPr="002E3BDE">
        <w:rPr>
          <w:rFonts w:ascii="Arial" w:hAnsi="Arial" w:cs="Arial"/>
        </w:rPr>
        <w:t>81238283439#,,,,*091331# US (San Jose)</w:t>
      </w:r>
    </w:p>
    <w:p w14:paraId="2BEC8ACB" w14:textId="414CFA9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+</w:t>
      </w:r>
      <w:proofErr w:type="gramStart"/>
      <w:r w:rsidRPr="002E3BDE">
        <w:rPr>
          <w:rFonts w:ascii="Arial" w:hAnsi="Arial" w:cs="Arial"/>
        </w:rPr>
        <w:t>12532158782,,</w:t>
      </w:r>
      <w:proofErr w:type="gramEnd"/>
      <w:r w:rsidRPr="002E3BDE">
        <w:rPr>
          <w:rFonts w:ascii="Arial" w:hAnsi="Arial" w:cs="Arial"/>
        </w:rPr>
        <w:t>81238283439#,,,,*091331# US (Tacoma)</w:t>
      </w:r>
    </w:p>
    <w:p w14:paraId="2C955587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Dial by your location</w:t>
      </w:r>
    </w:p>
    <w:p w14:paraId="77FEF654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        +1 669 900 6833 US (San Jose)</w:t>
      </w:r>
    </w:p>
    <w:p w14:paraId="0B3CF000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 xml:space="preserve">        +1 253 215 8782 US (Tacoma)</w:t>
      </w:r>
    </w:p>
    <w:p w14:paraId="3BCFF0AA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Meeting ID: 812 3828 3439</w:t>
      </w:r>
    </w:p>
    <w:p w14:paraId="33507A3B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Passcode: 091331</w:t>
      </w:r>
    </w:p>
    <w:p w14:paraId="64F920AB" w14:textId="41363FCF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Find your local number: https://usu-edu.zoom.us/u/kbCuKv106q</w:t>
      </w:r>
    </w:p>
    <w:p w14:paraId="44672C3E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Join by SIP</w:t>
      </w:r>
    </w:p>
    <w:p w14:paraId="70997A57" w14:textId="593AB094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81238283439@zoomcrc.com</w:t>
      </w:r>
    </w:p>
    <w:p w14:paraId="4AF75EE1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Join by H.323</w:t>
      </w:r>
    </w:p>
    <w:p w14:paraId="0EFFC092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62.255.37.11 (US West)</w:t>
      </w:r>
    </w:p>
    <w:p w14:paraId="048B6AEC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62.255.36.11 (US East)</w:t>
      </w:r>
    </w:p>
    <w:p w14:paraId="739196F4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15.114.131.7 (India Mumbai)</w:t>
      </w:r>
    </w:p>
    <w:p w14:paraId="335909D3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15.114.115.7 (India Hyderabad)</w:t>
      </w:r>
    </w:p>
    <w:p w14:paraId="79DAAECD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213.19.144.110 (Amsterdam Netherlands)</w:t>
      </w:r>
    </w:p>
    <w:p w14:paraId="5570F5CB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213.244.140.110 (Germany)</w:t>
      </w:r>
    </w:p>
    <w:p w14:paraId="69924862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03.122.166.55 (Australia Sydney)</w:t>
      </w:r>
    </w:p>
    <w:p w14:paraId="2BEFB710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03.122.167.55 (Australia Melbourne)</w:t>
      </w:r>
    </w:p>
    <w:p w14:paraId="264EA406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49.137.40.110 (Singapore)</w:t>
      </w:r>
    </w:p>
    <w:p w14:paraId="31F75166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64.211.144.160 (Brazil)</w:t>
      </w:r>
    </w:p>
    <w:p w14:paraId="77FA7A03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49.137.68.253 (Mexico)</w:t>
      </w:r>
    </w:p>
    <w:p w14:paraId="5F27BBA0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69.174.57.160 (Canada Toronto)</w:t>
      </w:r>
    </w:p>
    <w:p w14:paraId="1255D0C1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65.39.152.160 (Canada Vancouver)</w:t>
      </w:r>
    </w:p>
    <w:p w14:paraId="0136379C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207.226.132.110 (Japan Tokyo)</w:t>
      </w:r>
    </w:p>
    <w:p w14:paraId="180017B1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149.137.24.110 (Japan Osaka)</w:t>
      </w:r>
    </w:p>
    <w:p w14:paraId="5699A7BC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Meeting ID: 812 3828 3439</w:t>
      </w:r>
    </w:p>
    <w:p w14:paraId="5FC4B2BF" w14:textId="77777777" w:rsidR="00817230" w:rsidRPr="002E3BDE" w:rsidRDefault="00817230" w:rsidP="00817230">
      <w:pPr>
        <w:rPr>
          <w:rFonts w:ascii="Arial" w:hAnsi="Arial" w:cs="Arial"/>
        </w:rPr>
      </w:pPr>
      <w:r w:rsidRPr="002E3BDE">
        <w:rPr>
          <w:rFonts w:ascii="Arial" w:hAnsi="Arial" w:cs="Arial"/>
        </w:rPr>
        <w:t>Passcode: 091331</w:t>
      </w:r>
    </w:p>
    <w:p w14:paraId="0EDC7833" w14:textId="7250BDC1" w:rsidR="00113480" w:rsidRPr="002E3BDE" w:rsidRDefault="00113480" w:rsidP="00817230">
      <w:pPr>
        <w:rPr>
          <w:rFonts w:ascii="Arial" w:hAnsi="Arial" w:cs="Arial"/>
        </w:rPr>
      </w:pPr>
    </w:p>
    <w:sectPr w:rsidR="00113480" w:rsidRPr="002E3BD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1C9B5" w14:textId="77777777" w:rsidR="00780906" w:rsidRDefault="00780906" w:rsidP="00653D12">
      <w:pPr>
        <w:spacing w:after="0" w:line="240" w:lineRule="auto"/>
      </w:pPr>
      <w:r>
        <w:separator/>
      </w:r>
    </w:p>
  </w:endnote>
  <w:endnote w:type="continuationSeparator" w:id="0">
    <w:p w14:paraId="617F2DD2" w14:textId="77777777" w:rsidR="00780906" w:rsidRDefault="00780906" w:rsidP="0065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759DA" w14:textId="77777777" w:rsidR="00653D12" w:rsidRDefault="00653D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73B1F4" w14:textId="77777777" w:rsidR="00653D12" w:rsidRDefault="00653D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F8240" w14:textId="77777777" w:rsidR="00653D12" w:rsidRDefault="00653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4567A" w14:textId="77777777" w:rsidR="00780906" w:rsidRDefault="00780906" w:rsidP="00653D12">
      <w:pPr>
        <w:spacing w:after="0" w:line="240" w:lineRule="auto"/>
      </w:pPr>
      <w:r>
        <w:separator/>
      </w:r>
    </w:p>
  </w:footnote>
  <w:footnote w:type="continuationSeparator" w:id="0">
    <w:p w14:paraId="0EF4BEC6" w14:textId="77777777" w:rsidR="00780906" w:rsidRDefault="00780906" w:rsidP="00653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04858" w14:textId="77777777" w:rsidR="00653D12" w:rsidRDefault="00653D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1F902" w14:textId="7416FD3B" w:rsidR="00653D12" w:rsidRDefault="00653D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02703" w14:textId="77777777" w:rsidR="00653D12" w:rsidRDefault="00653D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C7DF9"/>
    <w:multiLevelType w:val="hybridMultilevel"/>
    <w:tmpl w:val="44BA2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D362F"/>
    <w:multiLevelType w:val="hybridMultilevel"/>
    <w:tmpl w:val="61AC93CE"/>
    <w:lvl w:ilvl="0" w:tplc="C7269D0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C7405"/>
    <w:multiLevelType w:val="hybridMultilevel"/>
    <w:tmpl w:val="B3E29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D4AF0"/>
    <w:multiLevelType w:val="hybridMultilevel"/>
    <w:tmpl w:val="6A68B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F5FFA"/>
    <w:multiLevelType w:val="hybridMultilevel"/>
    <w:tmpl w:val="72A0029A"/>
    <w:lvl w:ilvl="0" w:tplc="C7269D0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CA5B70"/>
    <w:multiLevelType w:val="hybridMultilevel"/>
    <w:tmpl w:val="4E3CC6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27207"/>
    <w:multiLevelType w:val="hybridMultilevel"/>
    <w:tmpl w:val="8EB65D76"/>
    <w:lvl w:ilvl="0" w:tplc="68FE794A">
      <w:start w:val="1"/>
      <w:numFmt w:val="bullet"/>
      <w:lvlText w:val="-"/>
      <w:lvlJc w:val="left"/>
      <w:pPr>
        <w:ind w:left="135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6C8E467B"/>
    <w:multiLevelType w:val="hybridMultilevel"/>
    <w:tmpl w:val="2DEC0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1ADB"/>
    <w:multiLevelType w:val="hybridMultilevel"/>
    <w:tmpl w:val="2C3ED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353C75"/>
    <w:multiLevelType w:val="hybridMultilevel"/>
    <w:tmpl w:val="C74C24D8"/>
    <w:lvl w:ilvl="0" w:tplc="CA0E14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00548"/>
    <w:multiLevelType w:val="hybridMultilevel"/>
    <w:tmpl w:val="A428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2A16CD"/>
    <w:multiLevelType w:val="hybridMultilevel"/>
    <w:tmpl w:val="BCA47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E107FC2"/>
    <w:multiLevelType w:val="hybridMultilevel"/>
    <w:tmpl w:val="F8CC4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"/>
  </w:num>
  <w:num w:numId="5">
    <w:abstractNumId w:val="4"/>
  </w:num>
  <w:num w:numId="6">
    <w:abstractNumId w:val="8"/>
  </w:num>
  <w:num w:numId="7">
    <w:abstractNumId w:val="10"/>
  </w:num>
  <w:num w:numId="8">
    <w:abstractNumId w:val="12"/>
  </w:num>
  <w:num w:numId="9">
    <w:abstractNumId w:val="7"/>
  </w:num>
  <w:num w:numId="10">
    <w:abstractNumId w:val="0"/>
  </w:num>
  <w:num w:numId="11">
    <w:abstractNumId w:val="2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LMwsDQ3tjQ0N7dU0lEKTi0uzszPAykwqQUAEocETywAAAA="/>
  </w:docVars>
  <w:rsids>
    <w:rsidRoot w:val="00F31364"/>
    <w:rsid w:val="00002CB3"/>
    <w:rsid w:val="0002616E"/>
    <w:rsid w:val="00063ED3"/>
    <w:rsid w:val="000650B6"/>
    <w:rsid w:val="000A0C22"/>
    <w:rsid w:val="000B471F"/>
    <w:rsid w:val="00101205"/>
    <w:rsid w:val="00107CC5"/>
    <w:rsid w:val="00113480"/>
    <w:rsid w:val="00133E66"/>
    <w:rsid w:val="00150FF6"/>
    <w:rsid w:val="001675F1"/>
    <w:rsid w:val="00177779"/>
    <w:rsid w:val="001A2D8E"/>
    <w:rsid w:val="001A6E0B"/>
    <w:rsid w:val="001B451C"/>
    <w:rsid w:val="001C1DA9"/>
    <w:rsid w:val="0020681E"/>
    <w:rsid w:val="00211E6E"/>
    <w:rsid w:val="00215117"/>
    <w:rsid w:val="00221A3A"/>
    <w:rsid w:val="002358BE"/>
    <w:rsid w:val="00255ED6"/>
    <w:rsid w:val="002652E9"/>
    <w:rsid w:val="00270DCE"/>
    <w:rsid w:val="00277A1A"/>
    <w:rsid w:val="00286EB5"/>
    <w:rsid w:val="002A60D4"/>
    <w:rsid w:val="002D169F"/>
    <w:rsid w:val="002D375B"/>
    <w:rsid w:val="002E3BDE"/>
    <w:rsid w:val="002F7126"/>
    <w:rsid w:val="002F7FDC"/>
    <w:rsid w:val="003762A5"/>
    <w:rsid w:val="0039229D"/>
    <w:rsid w:val="003A751F"/>
    <w:rsid w:val="003A77B1"/>
    <w:rsid w:val="003C2FDB"/>
    <w:rsid w:val="003D05BB"/>
    <w:rsid w:val="003E3777"/>
    <w:rsid w:val="00441FB8"/>
    <w:rsid w:val="004438FE"/>
    <w:rsid w:val="004450BB"/>
    <w:rsid w:val="00453262"/>
    <w:rsid w:val="00455DB3"/>
    <w:rsid w:val="00461E8D"/>
    <w:rsid w:val="0048256C"/>
    <w:rsid w:val="004B7044"/>
    <w:rsid w:val="004D104E"/>
    <w:rsid w:val="004D6129"/>
    <w:rsid w:val="004E3DE8"/>
    <w:rsid w:val="004F0D02"/>
    <w:rsid w:val="004F593F"/>
    <w:rsid w:val="00506F2E"/>
    <w:rsid w:val="00524B59"/>
    <w:rsid w:val="00532F79"/>
    <w:rsid w:val="005355F9"/>
    <w:rsid w:val="005515A1"/>
    <w:rsid w:val="005603B1"/>
    <w:rsid w:val="00560E44"/>
    <w:rsid w:val="005659C5"/>
    <w:rsid w:val="005744E2"/>
    <w:rsid w:val="005C4657"/>
    <w:rsid w:val="005D1BB4"/>
    <w:rsid w:val="005E0FBD"/>
    <w:rsid w:val="005E6E49"/>
    <w:rsid w:val="005F7A1C"/>
    <w:rsid w:val="00600EFF"/>
    <w:rsid w:val="006127E0"/>
    <w:rsid w:val="00616D25"/>
    <w:rsid w:val="00620EBC"/>
    <w:rsid w:val="00653D12"/>
    <w:rsid w:val="00667788"/>
    <w:rsid w:val="006700B8"/>
    <w:rsid w:val="006714BE"/>
    <w:rsid w:val="006A52A0"/>
    <w:rsid w:val="006C1CB0"/>
    <w:rsid w:val="006C4E2D"/>
    <w:rsid w:val="006E048C"/>
    <w:rsid w:val="006E269B"/>
    <w:rsid w:val="006E450F"/>
    <w:rsid w:val="006F0179"/>
    <w:rsid w:val="006F1766"/>
    <w:rsid w:val="006F77C3"/>
    <w:rsid w:val="007115D7"/>
    <w:rsid w:val="0072399E"/>
    <w:rsid w:val="007333B6"/>
    <w:rsid w:val="007570E6"/>
    <w:rsid w:val="00780906"/>
    <w:rsid w:val="007971EF"/>
    <w:rsid w:val="007C26C4"/>
    <w:rsid w:val="007E1CCA"/>
    <w:rsid w:val="007E1D72"/>
    <w:rsid w:val="007E687E"/>
    <w:rsid w:val="00806EA4"/>
    <w:rsid w:val="00814630"/>
    <w:rsid w:val="00814B19"/>
    <w:rsid w:val="00817230"/>
    <w:rsid w:val="00820DE1"/>
    <w:rsid w:val="00833477"/>
    <w:rsid w:val="008465D2"/>
    <w:rsid w:val="008529DA"/>
    <w:rsid w:val="008629C1"/>
    <w:rsid w:val="00896878"/>
    <w:rsid w:val="00897CFE"/>
    <w:rsid w:val="008B656A"/>
    <w:rsid w:val="008E1621"/>
    <w:rsid w:val="00917229"/>
    <w:rsid w:val="009211E5"/>
    <w:rsid w:val="0092248A"/>
    <w:rsid w:val="009352F8"/>
    <w:rsid w:val="00947B2A"/>
    <w:rsid w:val="0095314F"/>
    <w:rsid w:val="0095334C"/>
    <w:rsid w:val="0096530A"/>
    <w:rsid w:val="009A0B27"/>
    <w:rsid w:val="009B7ABC"/>
    <w:rsid w:val="009E16FF"/>
    <w:rsid w:val="009E4314"/>
    <w:rsid w:val="009F05E6"/>
    <w:rsid w:val="009F6E00"/>
    <w:rsid w:val="00A0111A"/>
    <w:rsid w:val="00A13166"/>
    <w:rsid w:val="00A43E1E"/>
    <w:rsid w:val="00A516A7"/>
    <w:rsid w:val="00A53FD5"/>
    <w:rsid w:val="00A65562"/>
    <w:rsid w:val="00A66357"/>
    <w:rsid w:val="00A97E13"/>
    <w:rsid w:val="00AA0BC7"/>
    <w:rsid w:val="00AA7179"/>
    <w:rsid w:val="00AC5B02"/>
    <w:rsid w:val="00AD34D8"/>
    <w:rsid w:val="00AF0724"/>
    <w:rsid w:val="00AF66D7"/>
    <w:rsid w:val="00AF6978"/>
    <w:rsid w:val="00B054C4"/>
    <w:rsid w:val="00B23B4A"/>
    <w:rsid w:val="00B40731"/>
    <w:rsid w:val="00B43A5B"/>
    <w:rsid w:val="00B500FB"/>
    <w:rsid w:val="00B729A7"/>
    <w:rsid w:val="00BD6B29"/>
    <w:rsid w:val="00BF11EE"/>
    <w:rsid w:val="00C07E77"/>
    <w:rsid w:val="00C24899"/>
    <w:rsid w:val="00C25EE4"/>
    <w:rsid w:val="00C36CA8"/>
    <w:rsid w:val="00C4177F"/>
    <w:rsid w:val="00C4364D"/>
    <w:rsid w:val="00C43E68"/>
    <w:rsid w:val="00C44102"/>
    <w:rsid w:val="00C61818"/>
    <w:rsid w:val="00C66653"/>
    <w:rsid w:val="00C7222D"/>
    <w:rsid w:val="00C7441E"/>
    <w:rsid w:val="00C81D15"/>
    <w:rsid w:val="00C82FF8"/>
    <w:rsid w:val="00C85F02"/>
    <w:rsid w:val="00C86B03"/>
    <w:rsid w:val="00C9241C"/>
    <w:rsid w:val="00C959FC"/>
    <w:rsid w:val="00CA0D48"/>
    <w:rsid w:val="00CA279B"/>
    <w:rsid w:val="00CC3569"/>
    <w:rsid w:val="00CD092B"/>
    <w:rsid w:val="00CD2271"/>
    <w:rsid w:val="00CE67F5"/>
    <w:rsid w:val="00CE6D86"/>
    <w:rsid w:val="00D00283"/>
    <w:rsid w:val="00D36927"/>
    <w:rsid w:val="00D44235"/>
    <w:rsid w:val="00D6354E"/>
    <w:rsid w:val="00D67AAC"/>
    <w:rsid w:val="00D75E88"/>
    <w:rsid w:val="00D856F1"/>
    <w:rsid w:val="00D91529"/>
    <w:rsid w:val="00D94606"/>
    <w:rsid w:val="00DA27EB"/>
    <w:rsid w:val="00DA417C"/>
    <w:rsid w:val="00DC3207"/>
    <w:rsid w:val="00E16A93"/>
    <w:rsid w:val="00E22E63"/>
    <w:rsid w:val="00E36455"/>
    <w:rsid w:val="00E40248"/>
    <w:rsid w:val="00E6583B"/>
    <w:rsid w:val="00E879B9"/>
    <w:rsid w:val="00EB4240"/>
    <w:rsid w:val="00EC2CB5"/>
    <w:rsid w:val="00EC7B6F"/>
    <w:rsid w:val="00ED08D6"/>
    <w:rsid w:val="00ED2335"/>
    <w:rsid w:val="00F31364"/>
    <w:rsid w:val="00F36150"/>
    <w:rsid w:val="00F45BA6"/>
    <w:rsid w:val="00F701CF"/>
    <w:rsid w:val="00F757C9"/>
    <w:rsid w:val="00F816E4"/>
    <w:rsid w:val="00F9796A"/>
    <w:rsid w:val="00FA155F"/>
    <w:rsid w:val="00FB6527"/>
    <w:rsid w:val="00FC1BD7"/>
    <w:rsid w:val="00FC6569"/>
    <w:rsid w:val="00FD6AA7"/>
    <w:rsid w:val="00FD7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D16FDC"/>
  <w15:chartTrackingRefBased/>
  <w15:docId w15:val="{AF4FF927-9623-41D2-96A0-D2452E3E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rzxr">
    <w:name w:val="lrzxr"/>
    <w:basedOn w:val="DefaultParagraphFont"/>
    <w:rsid w:val="001B451C"/>
  </w:style>
  <w:style w:type="character" w:styleId="Hyperlink">
    <w:name w:val="Hyperlink"/>
    <w:basedOn w:val="DefaultParagraphFont"/>
    <w:uiPriority w:val="99"/>
    <w:unhideWhenUsed/>
    <w:rsid w:val="00BF11EE"/>
    <w:rPr>
      <w:color w:val="0563C1" w:themeColor="hyperlink"/>
      <w:u w:val="single"/>
    </w:rPr>
  </w:style>
  <w:style w:type="character" w:customStyle="1" w:styleId="property-telephone">
    <w:name w:val="property-telephone"/>
    <w:basedOn w:val="DefaultParagraphFont"/>
    <w:rsid w:val="00E22E63"/>
  </w:style>
  <w:style w:type="paragraph" w:styleId="BalloonText">
    <w:name w:val="Balloon Text"/>
    <w:basedOn w:val="Normal"/>
    <w:link w:val="BalloonTextChar"/>
    <w:uiPriority w:val="99"/>
    <w:semiHidden/>
    <w:unhideWhenUsed/>
    <w:rsid w:val="00BD6B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B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D6B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6B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6B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6B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6B2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629C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B2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6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D12"/>
  </w:style>
  <w:style w:type="paragraph" w:styleId="Footer">
    <w:name w:val="footer"/>
    <w:basedOn w:val="Normal"/>
    <w:link w:val="FooterChar"/>
    <w:uiPriority w:val="99"/>
    <w:unhideWhenUsed/>
    <w:rsid w:val="0065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D12"/>
  </w:style>
  <w:style w:type="paragraph" w:customStyle="1" w:styleId="xmsonormal">
    <w:name w:val="x_msonormal"/>
    <w:basedOn w:val="Normal"/>
    <w:rsid w:val="00620EBC"/>
    <w:pPr>
      <w:spacing w:after="0" w:line="240" w:lineRule="auto"/>
    </w:pPr>
    <w:rPr>
      <w:rFonts w:ascii="Times New Roman" w:hAnsi="Times New Roman" w:cs="Times New Roman"/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E658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u-edu.zoom.us/s/81238283439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wel.usu.edu/westernnativepla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mss.org/users/295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95FF04-E3C8-47F4-A46A-1ACAF638D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hio State University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a Gomez</dc:creator>
  <cp:keywords/>
  <dc:description/>
  <cp:lastModifiedBy>JI-JHONG CHEN</cp:lastModifiedBy>
  <cp:revision>15</cp:revision>
  <cp:lastPrinted>2021-09-01T17:27:00Z</cp:lastPrinted>
  <dcterms:created xsi:type="dcterms:W3CDTF">2021-09-01T17:53:00Z</dcterms:created>
  <dcterms:modified xsi:type="dcterms:W3CDTF">2021-09-21T22:25:00Z</dcterms:modified>
</cp:coreProperties>
</file>